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738BA" w14:textId="72625C9B" w:rsidR="007304F4" w:rsidRPr="00865A32" w:rsidRDefault="007304F4" w:rsidP="007304F4">
      <w:pPr>
        <w:pStyle w:val="BodyText"/>
        <w:spacing w:before="32"/>
        <w:ind w:left="101"/>
        <w:rPr>
          <w:rFonts w:ascii="Calibri Light" w:hAnsi="Calibri Light" w:cs="Calibri Light"/>
          <w:b/>
          <w:bCs/>
          <w:color w:val="000000" w:themeColor="text1"/>
          <w:lang w:val="id-ID"/>
        </w:rPr>
      </w:pPr>
      <w:r w:rsidRPr="00865A32">
        <w:rPr>
          <w:rFonts w:ascii="Calibri Light" w:hAnsi="Calibri Light" w:cs="Calibri Light"/>
          <w:b/>
          <w:bCs/>
          <w:noProof/>
          <w:color w:val="000000" w:themeColor="text1"/>
          <w:lang w:val="en-US"/>
        </w:rPr>
        <w:drawing>
          <wp:anchor distT="0" distB="0" distL="0" distR="0" simplePos="0" relativeHeight="251695104" behindDoc="0" locked="0" layoutInCell="1" allowOverlap="1" wp14:anchorId="4DC12CC1" wp14:editId="0605D5C6">
            <wp:simplePos x="0" y="0"/>
            <wp:positionH relativeFrom="page">
              <wp:posOffset>5785485</wp:posOffset>
            </wp:positionH>
            <wp:positionV relativeFrom="paragraph">
              <wp:posOffset>236855</wp:posOffset>
            </wp:positionV>
            <wp:extent cx="755650" cy="831215"/>
            <wp:effectExtent l="0" t="0" r="6350" b="6985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31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65A32">
        <w:rPr>
          <w:rFonts w:ascii="Calibri Light" w:hAnsi="Calibri Light" w:cs="Calibri Light"/>
          <w:b/>
          <w:bCs/>
          <w:color w:val="000000" w:themeColor="text1"/>
          <w:lang w:val="id-ID"/>
        </w:rPr>
        <w:t>Lampiran 1</w:t>
      </w:r>
    </w:p>
    <w:p w14:paraId="43E7EAF9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17"/>
          <w:lang w:val="id-ID"/>
        </w:rPr>
      </w:pPr>
    </w:p>
    <w:p w14:paraId="332E1D29" w14:textId="2FDF3FC7" w:rsidR="007304F4" w:rsidRPr="00476434" w:rsidRDefault="007304F4" w:rsidP="007304F4">
      <w:pPr>
        <w:pStyle w:val="Heading1"/>
        <w:ind w:right="3239"/>
        <w:rPr>
          <w:rFonts w:ascii="Calibri Light" w:hAnsi="Calibri Light" w:cs="Calibri Light"/>
          <w:sz w:val="36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PROGRAM </w:t>
      </w:r>
      <w:r w:rsidR="00C257B8">
        <w:rPr>
          <w:rFonts w:ascii="Calibri Light" w:hAnsi="Calibri Light" w:cs="Calibri Light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</w:t>
      </w:r>
      <w:r w:rsidRPr="00476434">
        <w:rPr>
          <w:rFonts w:ascii="Calibri Light" w:hAnsi="Calibri Light" w:cs="Calibri Light"/>
        </w:rPr>
        <w:t>SARJANA-MAGISTER FMIPA</w:t>
      </w:r>
      <w:r w:rsidRPr="00476434">
        <w:rPr>
          <w:rFonts w:ascii="Calibri Light" w:hAnsi="Calibri Light" w:cs="Calibri Light"/>
          <w:lang w:val="id-ID"/>
        </w:rPr>
        <w:t xml:space="preserve"> UNIVERSITAS</w:t>
      </w:r>
      <w:r w:rsidRPr="00476434">
        <w:rPr>
          <w:rFonts w:ascii="Calibri Light" w:hAnsi="Calibri Light" w:cs="Calibri Light"/>
          <w:spacing w:val="-13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INDONESIA</w:t>
      </w:r>
    </w:p>
    <w:p w14:paraId="0B218B69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b/>
          <w:sz w:val="35"/>
          <w:lang w:val="id-ID"/>
        </w:rPr>
      </w:pPr>
    </w:p>
    <w:p w14:paraId="20EDE2A2" w14:textId="77777777" w:rsidR="007304F4" w:rsidRPr="00476434" w:rsidRDefault="007304F4" w:rsidP="007304F4">
      <w:pPr>
        <w:pStyle w:val="Heading2"/>
        <w:ind w:left="1527"/>
        <w:rPr>
          <w:rFonts w:ascii="Calibri Light" w:hAnsi="Calibri Light" w:cs="Calibri Light"/>
          <w:b/>
          <w:sz w:val="32"/>
          <w:lang w:val="id-ID"/>
        </w:rPr>
      </w:pPr>
      <w:r w:rsidRPr="00476434">
        <w:rPr>
          <w:rFonts w:ascii="Calibri Light" w:hAnsi="Calibri Light" w:cs="Calibri Light"/>
          <w:u w:val="thick"/>
          <w:lang w:val="id-ID"/>
        </w:rPr>
        <w:t>FORMULIR</w:t>
      </w:r>
      <w:r w:rsidRPr="00476434">
        <w:rPr>
          <w:rFonts w:ascii="Calibri Light" w:hAnsi="Calibri Light" w:cs="Calibri Light"/>
          <w:spacing w:val="-8"/>
          <w:u w:val="thick"/>
          <w:lang w:val="id-ID"/>
        </w:rPr>
        <w:t xml:space="preserve"> </w:t>
      </w:r>
      <w:r w:rsidRPr="00476434">
        <w:rPr>
          <w:rFonts w:ascii="Calibri Light" w:hAnsi="Calibri Light" w:cs="Calibri Light"/>
          <w:u w:val="thick"/>
          <w:lang w:val="id-ID"/>
        </w:rPr>
        <w:t>PENDAFTARAN</w:t>
      </w:r>
    </w:p>
    <w:p w14:paraId="611C3020" w14:textId="77777777" w:rsidR="007304F4" w:rsidRPr="00476434" w:rsidRDefault="007304F4" w:rsidP="007304F4">
      <w:pPr>
        <w:pStyle w:val="BodyText"/>
        <w:spacing w:before="4"/>
        <w:rPr>
          <w:rFonts w:ascii="Calibri Light" w:hAnsi="Calibri Light" w:cs="Calibri Light"/>
          <w:b/>
          <w:sz w:val="17"/>
          <w:lang w:val="id-ID"/>
        </w:rPr>
      </w:pPr>
    </w:p>
    <w:p w14:paraId="116F1C36" w14:textId="36F59FE5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before="57"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6DEC195" wp14:editId="28E6CDAB">
                <wp:simplePos x="0" y="0"/>
                <wp:positionH relativeFrom="page">
                  <wp:posOffset>5337810</wp:posOffset>
                </wp:positionH>
                <wp:positionV relativeFrom="paragraph">
                  <wp:posOffset>-69215</wp:posOffset>
                </wp:positionV>
                <wp:extent cx="1386840" cy="1565275"/>
                <wp:effectExtent l="0" t="0" r="22860" b="15875"/>
                <wp:wrapNone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6840" cy="15652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F5DA1E6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3618B392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6CADB8A9" w14:textId="77777777" w:rsidR="005E3098" w:rsidRDefault="005E3098" w:rsidP="007304F4">
                            <w:pPr>
                              <w:pStyle w:val="BodyText"/>
                              <w:spacing w:before="9"/>
                              <w:rPr>
                                <w:sz w:val="26"/>
                                <w:lang w:val="id-ID"/>
                              </w:rPr>
                            </w:pPr>
                          </w:p>
                          <w:p w14:paraId="5F921651" w14:textId="77777777" w:rsidR="005E3098" w:rsidRDefault="005E3098" w:rsidP="007304F4">
                            <w:pPr>
                              <w:pStyle w:val="BodyText"/>
                              <w:spacing w:line="276" w:lineRule="auto"/>
                              <w:ind w:left="199" w:right="176" w:firstLine="449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Foto 3 x 4 (berwarna, terbaru)</w:t>
                            </w:r>
                          </w:p>
                        </w:txbxContent>
                      </wps:txbx>
                      <wps:bodyPr rot="0" vertOverflow="clip" horzOverflow="clip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DEC195" id="Text Box 62" o:spid="_x0000_s1051" type="#_x0000_t202" style="position:absolute;left:0;text-align:left;margin-left:420.3pt;margin-top:-5.45pt;width:109.2pt;height:123.25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" filled="f">
                <v:textbox inset="0,0,0,0">
                  <w:txbxContent>
                    <w:p w14:paraId="2F5DA1E6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3618B392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6CADB8A9" w14:textId="77777777" w:rsidR="005E3098" w:rsidRDefault="005E3098" w:rsidP="007304F4">
                      <w:pPr>
                        <w:pStyle w:val="BodyText"/>
                        <w:spacing w:before="9"/>
                        <w:rPr>
                          <w:sz w:val="26"/>
                          <w:lang w:val="id-ID"/>
                        </w:rPr>
                      </w:pPr>
                    </w:p>
                    <w:p w14:paraId="5F921651" w14:textId="77777777" w:rsidR="005E3098" w:rsidRDefault="005E3098" w:rsidP="007304F4">
                      <w:pPr>
                        <w:pStyle w:val="BodyText"/>
                        <w:spacing w:line="276" w:lineRule="auto"/>
                        <w:ind w:left="199" w:right="176" w:firstLine="449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Foto 3 x 4 (berwarna, terbaru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76434">
        <w:rPr>
          <w:rFonts w:ascii="Calibri Light" w:hAnsi="Calibri Light" w:cs="Calibri Light"/>
          <w:lang w:val="id-ID"/>
        </w:rPr>
        <w:t>Nama</w:t>
      </w:r>
      <w:r w:rsidRPr="00476434">
        <w:rPr>
          <w:rFonts w:ascii="Calibri Light" w:hAnsi="Calibri Light" w:cs="Calibri Light"/>
          <w:spacing w:val="-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Lengkap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6E99FC43" w14:textId="32652E48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Nomor Pokok Mahasiswa</w:t>
      </w:r>
      <w:r w:rsidR="003E59F2">
        <w:rPr>
          <w:rFonts w:ascii="Calibri Light" w:hAnsi="Calibri Light" w:cs="Calibri Light"/>
          <w:lang w:val="id-ID"/>
        </w:rPr>
        <w:t xml:space="preserve">. </w:t>
      </w:r>
      <w:r w:rsidR="003E59F2">
        <w:rPr>
          <w:rFonts w:ascii="Calibri Light" w:hAnsi="Calibri Light" w:cs="Calibri Light"/>
        </w:rPr>
        <w:t xml:space="preserve">  </w:t>
      </w:r>
      <w:r w:rsidRPr="00476434">
        <w:rPr>
          <w:rFonts w:ascii="Calibri Light" w:hAnsi="Calibri Light" w:cs="Calibri Light"/>
          <w:lang w:val="id-ID"/>
        </w:rPr>
        <w:t>:</w:t>
      </w:r>
    </w:p>
    <w:p w14:paraId="246F7C78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Jenis</w:t>
      </w:r>
      <w:r w:rsidRPr="00476434">
        <w:rPr>
          <w:rFonts w:ascii="Calibri Light" w:hAnsi="Calibri Light" w:cs="Calibri Light"/>
          <w:spacing w:val="-1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Kelamin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6406D13F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after="0" w:line="267" w:lineRule="exact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Tempat/Tanggal</w:t>
      </w:r>
      <w:r w:rsidRPr="00476434">
        <w:rPr>
          <w:rFonts w:ascii="Calibri Light" w:hAnsi="Calibri Light" w:cs="Calibri Light"/>
          <w:spacing w:val="-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Lahir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74964CED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after="0" w:line="267" w:lineRule="exact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Alamat</w:t>
      </w:r>
      <w:r w:rsidRPr="00476434">
        <w:rPr>
          <w:rFonts w:ascii="Calibri Light" w:hAnsi="Calibri Light" w:cs="Calibri Light"/>
          <w:spacing w:val="-3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kontak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451227A5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before="1"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Nomor Telp rumah</w:t>
      </w:r>
      <w:r w:rsidRPr="00476434">
        <w:rPr>
          <w:rFonts w:ascii="Calibri Light" w:hAnsi="Calibri Light" w:cs="Calibri Light"/>
          <w:spacing w:val="-4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/</w:t>
      </w:r>
      <w:r w:rsidRPr="00476434">
        <w:rPr>
          <w:rFonts w:ascii="Calibri Light" w:hAnsi="Calibri Light" w:cs="Calibri Light"/>
          <w:spacing w:val="-1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HP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6487AF0B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Alamat</w:t>
      </w:r>
      <w:r w:rsidRPr="00476434">
        <w:rPr>
          <w:rFonts w:ascii="Calibri Light" w:hAnsi="Calibri Light" w:cs="Calibri Light"/>
          <w:spacing w:val="-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email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44532B7D" w14:textId="719582B0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5398"/>
        </w:tabs>
        <w:autoSpaceDE w:val="0"/>
        <w:autoSpaceDN w:val="0"/>
        <w:spacing w:before="1"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Indeks Prestasi Kumulatif (s/d Semester </w:t>
      </w:r>
      <w:r w:rsidR="000016A4">
        <w:rPr>
          <w:rFonts w:ascii="Calibri Light" w:hAnsi="Calibri Light" w:cs="Calibri Light"/>
        </w:rPr>
        <w:t>6</w:t>
      </w:r>
      <w:r w:rsidRPr="00476434">
        <w:rPr>
          <w:rFonts w:ascii="Calibri Light" w:hAnsi="Calibri Light" w:cs="Calibri Light"/>
          <w:lang w:val="id-ID"/>
        </w:rPr>
        <w:t>)</w:t>
      </w:r>
      <w:r w:rsidRPr="00476434">
        <w:rPr>
          <w:rFonts w:ascii="Calibri Light" w:hAnsi="Calibri Light" w:cs="Calibri Light"/>
          <w:spacing w:val="29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:</w:t>
      </w:r>
      <w:r w:rsidRPr="00476434">
        <w:rPr>
          <w:rFonts w:ascii="Calibri Light" w:hAnsi="Calibri Light" w:cs="Calibri Light"/>
          <w:spacing w:val="1"/>
          <w:lang w:val="id-ID"/>
        </w:rPr>
        <w:t xml:space="preserve"> </w:t>
      </w:r>
      <w:r w:rsidRPr="00476434">
        <w:rPr>
          <w:rFonts w:ascii="Calibri Light" w:hAnsi="Calibri Light" w:cs="Calibri Light"/>
          <w:u w:val="single"/>
          <w:lang w:val="id-ID"/>
        </w:rPr>
        <w:t xml:space="preserve"> </w:t>
      </w:r>
      <w:r w:rsidRPr="00476434">
        <w:rPr>
          <w:rFonts w:ascii="Calibri Light" w:hAnsi="Calibri Light" w:cs="Calibri Light"/>
          <w:u w:val="single"/>
          <w:lang w:val="id-ID"/>
        </w:rPr>
        <w:tab/>
      </w:r>
    </w:p>
    <w:p w14:paraId="45B822DE" w14:textId="77777777" w:rsidR="007304F4" w:rsidRPr="00476434" w:rsidRDefault="007304F4" w:rsidP="007304F4">
      <w:pPr>
        <w:ind w:left="824"/>
        <w:rPr>
          <w:rFonts w:ascii="Calibri Light" w:hAnsi="Calibri Light" w:cs="Calibri Light"/>
          <w:i/>
          <w:lang w:val="id-ID"/>
        </w:rPr>
      </w:pPr>
      <w:r w:rsidRPr="00476434">
        <w:rPr>
          <w:rFonts w:ascii="Calibri Light" w:hAnsi="Calibri Light" w:cs="Calibri Light"/>
          <w:i/>
          <w:lang w:val="id-ID"/>
        </w:rPr>
        <w:t>(mohon lampirkan Riwayat Akademik Mahasiswa)</w:t>
      </w:r>
    </w:p>
    <w:p w14:paraId="441E6AED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Nama Pembimbing Akademik</w:t>
      </w:r>
      <w:r w:rsidRPr="00476434">
        <w:rPr>
          <w:rFonts w:ascii="Calibri Light" w:hAnsi="Calibri Light" w:cs="Calibri Light"/>
          <w:spacing w:val="7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:</w:t>
      </w:r>
    </w:p>
    <w:p w14:paraId="5DF8DC7D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524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Nilai TOEFL / EPT</w:t>
      </w:r>
      <w:r w:rsidRPr="00476434">
        <w:rPr>
          <w:rFonts w:ascii="Calibri Light" w:hAnsi="Calibri Light" w:cs="Calibri Light"/>
          <w:spacing w:val="-6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/</w:t>
      </w:r>
      <w:r w:rsidRPr="00476434">
        <w:rPr>
          <w:rFonts w:ascii="Calibri Light" w:hAnsi="Calibri Light" w:cs="Calibri Light"/>
          <w:spacing w:val="-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IELTS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2F2F91CF" w14:textId="77777777" w:rsidR="007304F4" w:rsidRPr="00476434" w:rsidRDefault="007304F4" w:rsidP="007304F4">
      <w:pPr>
        <w:pStyle w:val="BodyText"/>
        <w:spacing w:before="1"/>
        <w:ind w:left="824" w:right="629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(mohon lampirkan foto copy nilai TOEFL/EPT/IELTS</w:t>
      </w:r>
      <w:r w:rsidRPr="00476434">
        <w:rPr>
          <w:rFonts w:ascii="Calibri Light" w:hAnsi="Calibri Light" w:cs="Calibri Light"/>
          <w:lang w:val="en-US"/>
        </w:rPr>
        <w:t>/</w:t>
      </w:r>
      <w:r w:rsidRPr="00BF0630">
        <w:rPr>
          <w:rFonts w:ascii="Calibri Light" w:hAnsi="Calibri Light" w:cs="Calibri Light"/>
          <w:color w:val="000000" w:themeColor="text1"/>
          <w:lang w:val="en-US"/>
        </w:rPr>
        <w:t xml:space="preserve">Duolingo 2 tahun sebelumnya </w:t>
      </w:r>
      <w:r w:rsidRPr="00476434">
        <w:rPr>
          <w:rFonts w:ascii="Calibri Light" w:hAnsi="Calibri Light" w:cs="Calibri Light"/>
          <w:lang w:val="id-ID"/>
        </w:rPr>
        <w:t>)</w:t>
      </w:r>
    </w:p>
    <w:p w14:paraId="4EF98957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before="2" w:after="3" w:line="235" w:lineRule="auto"/>
        <w:ind w:right="226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Tuliskan prestasi akademik dan non-akademik lainnya mulai dari tingkat SMA (mohon diurut dari yang terbaru hingga yang</w:t>
      </w:r>
      <w:r w:rsidRPr="00476434">
        <w:rPr>
          <w:rFonts w:ascii="Calibri Light" w:hAnsi="Calibri Light" w:cs="Calibri Light"/>
          <w:spacing w:val="-3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terlama):</w:t>
      </w:r>
    </w:p>
    <w:tbl>
      <w:tblPr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9"/>
        <w:gridCol w:w="6435"/>
      </w:tblGrid>
      <w:tr w:rsidR="007304F4" w:rsidRPr="00476434" w14:paraId="43F7807F" w14:textId="77777777" w:rsidTr="007304F4">
        <w:trPr>
          <w:trHeight w:val="270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16B1F6" w14:textId="77777777" w:rsidR="007304F4" w:rsidRPr="00476434" w:rsidRDefault="007304F4">
            <w:pPr>
              <w:pStyle w:val="TableParagraph"/>
              <w:spacing w:before="1" w:line="249" w:lineRule="exact"/>
              <w:ind w:left="498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Bulan / Tahun</w:t>
            </w: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B5FEA9" w14:textId="77777777" w:rsidR="007304F4" w:rsidRPr="00476434" w:rsidRDefault="007304F4">
            <w:pPr>
              <w:pStyle w:val="TableParagraph"/>
              <w:spacing w:before="1" w:line="249" w:lineRule="exact"/>
              <w:ind w:left="2079" w:right="2069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Prestasi</w:t>
            </w:r>
          </w:p>
        </w:tc>
      </w:tr>
      <w:tr w:rsidR="007304F4" w:rsidRPr="00476434" w14:paraId="0E40CFAA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95F9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489A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422E472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B6EF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DF5F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51E9991F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2B4B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BBF6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0A1DC056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40C8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1A82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7C594385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84BA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A35A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</w:tbl>
    <w:p w14:paraId="07804F30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sz w:val="21"/>
          <w:lang w:val="id-ID"/>
        </w:rPr>
      </w:pPr>
    </w:p>
    <w:p w14:paraId="606AA04E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right="849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Tuliskan aktivitas anda dalam dunia kemahasiswaan termasuk kegiatan Seminar dan </w:t>
      </w:r>
      <w:r w:rsidRPr="003E59F2">
        <w:rPr>
          <w:rFonts w:ascii="Calibri Light" w:hAnsi="Calibri Light" w:cs="Calibri Light"/>
          <w:i/>
          <w:iCs/>
          <w:lang w:val="id-ID"/>
        </w:rPr>
        <w:t xml:space="preserve">Workshop </w:t>
      </w:r>
      <w:r w:rsidRPr="00476434">
        <w:rPr>
          <w:rFonts w:ascii="Calibri Light" w:hAnsi="Calibri Light" w:cs="Calibri Light"/>
          <w:lang w:val="id-ID"/>
        </w:rPr>
        <w:t>(mohon diurut dari yang terbaru hingga yang</w:t>
      </w:r>
      <w:r w:rsidRPr="00476434">
        <w:rPr>
          <w:rFonts w:ascii="Calibri Light" w:hAnsi="Calibri Light" w:cs="Calibri Light"/>
          <w:spacing w:val="-9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terlama):</w:t>
      </w:r>
    </w:p>
    <w:tbl>
      <w:tblPr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9"/>
        <w:gridCol w:w="6435"/>
      </w:tblGrid>
      <w:tr w:rsidR="007304F4" w:rsidRPr="00476434" w14:paraId="1E3219F5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94AF31" w14:textId="77777777" w:rsidR="007304F4" w:rsidRPr="00476434" w:rsidRDefault="007304F4">
            <w:pPr>
              <w:pStyle w:val="TableParagraph"/>
              <w:spacing w:line="248" w:lineRule="exact"/>
              <w:ind w:left="498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Bulan / Tahun</w:t>
            </w: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1E95A" w14:textId="77777777" w:rsidR="007304F4" w:rsidRPr="00476434" w:rsidRDefault="007304F4">
            <w:pPr>
              <w:pStyle w:val="TableParagraph"/>
              <w:spacing w:line="248" w:lineRule="exact"/>
              <w:ind w:left="2081" w:right="2069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Aktivitas kemahasiswaan</w:t>
            </w:r>
          </w:p>
        </w:tc>
      </w:tr>
      <w:tr w:rsidR="007304F4" w:rsidRPr="00476434" w14:paraId="729C5F99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A93F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A200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069AA3D9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C6F5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9032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45075424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C638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3AFA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5644D09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3D02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64C2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036712CA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C163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DA59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</w:tbl>
    <w:p w14:paraId="24487CF1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lang w:val="id-ID"/>
        </w:rPr>
      </w:pPr>
    </w:p>
    <w:p w14:paraId="0BEDEDD0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lang w:val="id-ID"/>
        </w:rPr>
      </w:pPr>
    </w:p>
    <w:p w14:paraId="41C90A3F" w14:textId="4399DCB9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544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Tuliskan motivasi anda mengikuti Program </w:t>
      </w:r>
      <w:r w:rsidR="00044BCA">
        <w:rPr>
          <w:rFonts w:ascii="Calibri Light" w:hAnsi="Calibri Light" w:cs="Calibri Light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</w:t>
      </w:r>
      <w:r w:rsidRPr="00476434">
        <w:rPr>
          <w:rFonts w:ascii="Calibri Light" w:hAnsi="Calibri Light" w:cs="Calibri Light"/>
        </w:rPr>
        <w:t>Sarjana-Magister FMIPA UI</w:t>
      </w:r>
      <w:r w:rsidRPr="00476434">
        <w:rPr>
          <w:rFonts w:ascii="Calibri Light" w:hAnsi="Calibri Light" w:cs="Calibri Light"/>
          <w:lang w:val="id-ID"/>
        </w:rPr>
        <w:t xml:space="preserve"> (200 – 500</w:t>
      </w:r>
      <w:r w:rsidRPr="00476434">
        <w:rPr>
          <w:rFonts w:ascii="Calibri Light" w:hAnsi="Calibri Light" w:cs="Calibri Light"/>
          <w:spacing w:val="-18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kata)</w:t>
      </w:r>
    </w:p>
    <w:p w14:paraId="589AE9E1" w14:textId="7C782578" w:rsidR="007304F4" w:rsidRPr="00476434" w:rsidRDefault="007304F4" w:rsidP="007304F4">
      <w:pPr>
        <w:pStyle w:val="BodyText"/>
        <w:ind w:left="819"/>
        <w:rPr>
          <w:rFonts w:ascii="Calibri Light" w:hAnsi="Calibri Light" w:cs="Calibri Light"/>
          <w:sz w:val="20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mc:AlternateContent>
          <mc:Choice Requires="wpg">
            <w:drawing>
              <wp:inline distT="0" distB="0" distL="0" distR="0" wp14:anchorId="2AB51FF6" wp14:editId="396CF090">
                <wp:extent cx="5876290" cy="1546860"/>
                <wp:effectExtent l="0" t="0" r="635" b="0"/>
                <wp:docPr id="6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6290" cy="1546860"/>
                          <a:chOff x="0" y="0"/>
                          <a:chExt cx="9254" cy="2436"/>
                        </a:xfrm>
                      </wpg:grpSpPr>
                      <wps:wsp>
                        <wps:cNvPr id="61" name="AutoShape 9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254" cy="2436"/>
                          </a:xfrm>
                          <a:custGeom>
                            <a:avLst/>
                            <a:gdLst>
                              <a:gd name="T0" fmla="*/ 9244 w 9254"/>
                              <a:gd name="T1" fmla="*/ 0 h 2436"/>
                              <a:gd name="T2" fmla="*/ 10 w 9254"/>
                              <a:gd name="T3" fmla="*/ 0 h 2436"/>
                              <a:gd name="T4" fmla="*/ 0 w 9254"/>
                              <a:gd name="T5" fmla="*/ 0 h 2436"/>
                              <a:gd name="T6" fmla="*/ 0 w 9254"/>
                              <a:gd name="T7" fmla="*/ 2436 h 2436"/>
                              <a:gd name="T8" fmla="*/ 10 w 9254"/>
                              <a:gd name="T9" fmla="*/ 2436 h 2436"/>
                              <a:gd name="T10" fmla="*/ 10 w 9254"/>
                              <a:gd name="T11" fmla="*/ 2436 h 2436"/>
                              <a:gd name="T12" fmla="*/ 9244 w 9254"/>
                              <a:gd name="T13" fmla="*/ 2436 h 2436"/>
                              <a:gd name="T14" fmla="*/ 9244 w 9254"/>
                              <a:gd name="T15" fmla="*/ 2426 h 2436"/>
                              <a:gd name="T16" fmla="*/ 10 w 9254"/>
                              <a:gd name="T17" fmla="*/ 2426 h 2436"/>
                              <a:gd name="T18" fmla="*/ 10 w 9254"/>
                              <a:gd name="T19" fmla="*/ 10 h 2436"/>
                              <a:gd name="T20" fmla="*/ 9244 w 9254"/>
                              <a:gd name="T21" fmla="*/ 10 h 2436"/>
                              <a:gd name="T22" fmla="*/ 9244 w 9254"/>
                              <a:gd name="T23" fmla="*/ 0 h 2436"/>
                              <a:gd name="T24" fmla="*/ 9254 w 9254"/>
                              <a:gd name="T25" fmla="*/ 0 h 2436"/>
                              <a:gd name="T26" fmla="*/ 9244 w 9254"/>
                              <a:gd name="T27" fmla="*/ 0 h 2436"/>
                              <a:gd name="T28" fmla="*/ 9244 w 9254"/>
                              <a:gd name="T29" fmla="*/ 2436 h 2436"/>
                              <a:gd name="T30" fmla="*/ 9254 w 9254"/>
                              <a:gd name="T31" fmla="*/ 2436 h 2436"/>
                              <a:gd name="T32" fmla="*/ 9254 w 9254"/>
                              <a:gd name="T33" fmla="*/ 0 h 24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</a:gdLst>
                            <a:ahLst/>
                            <a:cxnLst>
                              <a:cxn ang="T34">
                                <a:pos x="T0" y="T1"/>
                              </a:cxn>
                              <a:cxn ang="T35">
                                <a:pos x="T2" y="T3"/>
                              </a:cxn>
                              <a:cxn ang="T36">
                                <a:pos x="T4" y="T5"/>
                              </a:cxn>
                              <a:cxn ang="T37">
                                <a:pos x="T6" y="T7"/>
                              </a:cxn>
                              <a:cxn ang="T38">
                                <a:pos x="T8" y="T9"/>
                              </a:cxn>
                              <a:cxn ang="T39">
                                <a:pos x="T10" y="T11"/>
                              </a:cxn>
                              <a:cxn ang="T40">
                                <a:pos x="T12" y="T13"/>
                              </a:cxn>
                              <a:cxn ang="T41">
                                <a:pos x="T14" y="T15"/>
                              </a:cxn>
                              <a:cxn ang="T42">
                                <a:pos x="T16" y="T17"/>
                              </a:cxn>
                              <a:cxn ang="T43">
                                <a:pos x="T18" y="T19"/>
                              </a:cxn>
                              <a:cxn ang="T44">
                                <a:pos x="T20" y="T21"/>
                              </a:cxn>
                              <a:cxn ang="T45">
                                <a:pos x="T22" y="T23"/>
                              </a:cxn>
                              <a:cxn ang="T46">
                                <a:pos x="T24" y="T25"/>
                              </a:cxn>
                              <a:cxn ang="T47">
                                <a:pos x="T26" y="T27"/>
                              </a:cxn>
                              <a:cxn ang="T48">
                                <a:pos x="T28" y="T29"/>
                              </a:cxn>
                              <a:cxn ang="T49">
                                <a:pos x="T30" y="T31"/>
                              </a:cxn>
                              <a:cxn ang="T5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9254" h="2436">
                                <a:moveTo>
                                  <a:pt x="9244" y="0"/>
                                </a:move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436"/>
                                </a:lnTo>
                                <a:lnTo>
                                  <a:pt x="10" y="2436"/>
                                </a:lnTo>
                                <a:lnTo>
                                  <a:pt x="9244" y="2436"/>
                                </a:lnTo>
                                <a:lnTo>
                                  <a:pt x="9244" y="2426"/>
                                </a:lnTo>
                                <a:lnTo>
                                  <a:pt x="10" y="2426"/>
                                </a:lnTo>
                                <a:lnTo>
                                  <a:pt x="10" y="10"/>
                                </a:lnTo>
                                <a:lnTo>
                                  <a:pt x="9244" y="10"/>
                                </a:lnTo>
                                <a:lnTo>
                                  <a:pt x="9244" y="0"/>
                                </a:lnTo>
                                <a:close/>
                                <a:moveTo>
                                  <a:pt x="9254" y="0"/>
                                </a:moveTo>
                                <a:lnTo>
                                  <a:pt x="9244" y="0"/>
                                </a:lnTo>
                                <a:lnTo>
                                  <a:pt x="9244" y="2436"/>
                                </a:lnTo>
                                <a:lnTo>
                                  <a:pt x="9254" y="2436"/>
                                </a:lnTo>
                                <a:lnTo>
                                  <a:pt x="92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B833D6" id="Group 60" o:spid="_x0000_s1026" style="width:462.7pt;height:121.8pt;mso-position-horizontal-relative:char;mso-position-vertical-relative:line" coordsize="9254,243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">
                <v:shape id="AutoShape 9" o:spid="_x0000_s1027" style="position:absolute;left:-1;width:9254;height:2436;visibility:visible;mso-wrap-style:square;v-text-anchor:top" coordsize="9254,243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" path="m9244,l10,,,,,2436r10,l9244,2436r,-10l10,2426,10,10r9234,l9244,xm9254,r-10,l9244,2436r10,l9254,xe" fillcolor="black" stroked="f">
                  <v:path arrowok="t" o:connecttype="custom" o:connectlocs="9244,0;10,0;0,0;0,2436;10,2436;10,2436;9244,2436;9244,2426;10,2426;10,10;9244,10;9244,0;9254,0;9244,0;9244,2436;9254,2436;9254,0" o:connectangles="0,0,0,0,0,0,0,0,0,0,0,0,0,0,0,0,0"/>
                </v:shape>
                <w10:anchorlock/>
              </v:group>
            </w:pict>
          </mc:Fallback>
        </mc:AlternateContent>
      </w:r>
    </w:p>
    <w:p w14:paraId="4A0B3228" w14:textId="77777777" w:rsidR="007304F4" w:rsidRPr="00476434" w:rsidRDefault="007304F4" w:rsidP="007304F4">
      <w:pPr>
        <w:rPr>
          <w:rFonts w:ascii="Calibri Light" w:hAnsi="Calibri Light" w:cs="Calibri Light"/>
          <w:sz w:val="20"/>
          <w:lang w:val="id-ID"/>
        </w:rPr>
        <w:sectPr w:rsidR="007304F4" w:rsidRPr="00476434">
          <w:pgSz w:w="11910" w:h="16850"/>
          <w:pgMar w:top="720" w:right="980" w:bottom="1620" w:left="760" w:header="0" w:footer="1432" w:gutter="0"/>
          <w:pgBorders w:offsetFrom="page">
            <w:top w:val="dotted" w:sz="4" w:space="23" w:color="000000"/>
            <w:left w:val="dotted" w:sz="4" w:space="23" w:color="000000"/>
            <w:bottom w:val="dotted" w:sz="4" w:space="23" w:color="000000"/>
            <w:right w:val="dotted" w:sz="4" w:space="23" w:color="000000"/>
          </w:pgBorders>
          <w:pgNumType w:start="1"/>
          <w:cols w:space="720"/>
        </w:sectPr>
      </w:pPr>
    </w:p>
    <w:p w14:paraId="2A900512" w14:textId="205A188B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before="27" w:after="0" w:line="240" w:lineRule="auto"/>
        <w:ind w:right="235" w:hanging="54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lastRenderedPageBreak/>
        <w:t xml:space="preserve">Tuliskan rencana mata kuliah yang akan anda ambil bila mengikuti Program </w:t>
      </w:r>
      <w:r w:rsidR="00044BCA">
        <w:rPr>
          <w:rFonts w:ascii="Calibri Light" w:hAnsi="Calibri Light" w:cs="Calibri Light"/>
        </w:rPr>
        <w:t xml:space="preserve">Jalur Cepat </w:t>
      </w:r>
      <w:r w:rsidRPr="00476434">
        <w:rPr>
          <w:rFonts w:ascii="Calibri Light" w:hAnsi="Calibri Light" w:cs="Calibri Light"/>
        </w:rPr>
        <w:t xml:space="preserve">Sarjana-Magister </w:t>
      </w:r>
      <w:r w:rsidRPr="00476434">
        <w:rPr>
          <w:rFonts w:ascii="Calibri Light" w:hAnsi="Calibri Light" w:cs="Calibri Light"/>
          <w:lang w:val="id-ID"/>
        </w:rPr>
        <w:t>(harap merujuk ke Kurikulum</w:t>
      </w:r>
      <w:r w:rsidRPr="00476434">
        <w:rPr>
          <w:rFonts w:ascii="Calibri Light" w:hAnsi="Calibri Light" w:cs="Calibri Light"/>
        </w:rPr>
        <w:t xml:space="preserve"> Program Studi di FMIPA UI </w:t>
      </w:r>
      <w:r w:rsidRPr="00476434">
        <w:rPr>
          <w:rFonts w:ascii="Calibri Light" w:hAnsi="Calibri Light" w:cs="Calibri Light"/>
          <w:lang w:val="id-ID"/>
        </w:rPr>
        <w:t>)</w:t>
      </w:r>
    </w:p>
    <w:tbl>
      <w:tblPr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9"/>
        <w:gridCol w:w="720"/>
        <w:gridCol w:w="3872"/>
        <w:gridCol w:w="720"/>
      </w:tblGrid>
      <w:tr w:rsidR="007304F4" w:rsidRPr="00476434" w14:paraId="346E7087" w14:textId="77777777" w:rsidTr="007304F4">
        <w:trPr>
          <w:trHeight w:val="431"/>
        </w:trPr>
        <w:tc>
          <w:tcPr>
            <w:tcW w:w="90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F4386" w14:textId="77777777" w:rsidR="007304F4" w:rsidRPr="00476434" w:rsidRDefault="007304F4">
            <w:pPr>
              <w:pStyle w:val="TableParagraph"/>
              <w:spacing w:before="80"/>
              <w:ind w:left="3278" w:right="3271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PROGRAM SARJANA (S1)</w:t>
            </w:r>
          </w:p>
        </w:tc>
      </w:tr>
      <w:tr w:rsidR="007304F4" w:rsidRPr="00476434" w14:paraId="5EA5BD7A" w14:textId="77777777" w:rsidTr="007304F4">
        <w:trPr>
          <w:trHeight w:val="268"/>
        </w:trPr>
        <w:tc>
          <w:tcPr>
            <w:tcW w:w="4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DFC6D5" w14:textId="77777777" w:rsidR="007304F4" w:rsidRPr="00476434" w:rsidRDefault="007304F4">
            <w:pPr>
              <w:pStyle w:val="TableParagraph"/>
              <w:spacing w:line="248" w:lineRule="exact"/>
              <w:ind w:left="981"/>
              <w:rPr>
                <w:rFonts w:ascii="Calibri Light" w:hAnsi="Calibri Light" w:cs="Calibri Light"/>
                <w:b/>
                <w:lang w:val="en-US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Semester Gasal 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1</w:t>
            </w:r>
            <w:r w:rsidRPr="00476434">
              <w:rPr>
                <w:rFonts w:ascii="Calibri Light" w:hAnsi="Calibri Light" w:cs="Calibri Light"/>
                <w:b/>
                <w:lang w:val="id-ID"/>
              </w:rPr>
              <w:t>/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2</w:t>
            </w:r>
          </w:p>
        </w:tc>
        <w:tc>
          <w:tcPr>
            <w:tcW w:w="45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DBA06A" w14:textId="77777777" w:rsidR="007304F4" w:rsidRPr="00476434" w:rsidRDefault="007304F4">
            <w:pPr>
              <w:pStyle w:val="TableParagraph"/>
              <w:spacing w:line="248" w:lineRule="exact"/>
              <w:ind w:left="1025"/>
              <w:rPr>
                <w:rFonts w:ascii="Calibri Light" w:hAnsi="Calibri Light" w:cs="Calibri Light"/>
                <w:b/>
                <w:lang w:val="en-US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Semester Genap 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1</w:t>
            </w:r>
            <w:r w:rsidRPr="00476434">
              <w:rPr>
                <w:rFonts w:ascii="Calibri Light" w:hAnsi="Calibri Light" w:cs="Calibri Light"/>
                <w:b/>
                <w:lang w:val="id-ID"/>
              </w:rPr>
              <w:t>/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2</w:t>
            </w:r>
          </w:p>
        </w:tc>
      </w:tr>
      <w:tr w:rsidR="007304F4" w:rsidRPr="00476434" w14:paraId="23A4A1F3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2C94A" w14:textId="77777777" w:rsidR="007304F4" w:rsidRPr="00476434" w:rsidRDefault="007304F4">
            <w:pPr>
              <w:pStyle w:val="TableParagraph"/>
              <w:spacing w:line="248" w:lineRule="exact"/>
              <w:ind w:left="1012" w:right="999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Nama mata kuli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0D8CD" w14:textId="77777777" w:rsidR="007304F4" w:rsidRPr="00476434" w:rsidRDefault="007304F4">
            <w:pPr>
              <w:pStyle w:val="TableParagraph"/>
              <w:spacing w:line="248" w:lineRule="exact"/>
              <w:ind w:left="203" w:right="194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sks</w:t>
            </w: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19FDCD" w14:textId="77777777" w:rsidR="007304F4" w:rsidRPr="00476434" w:rsidRDefault="007304F4">
            <w:pPr>
              <w:pStyle w:val="TableParagraph"/>
              <w:spacing w:line="248" w:lineRule="exact"/>
              <w:ind w:left="1102" w:right="1094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Nama mata kuli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2A6656" w14:textId="77777777" w:rsidR="007304F4" w:rsidRPr="00476434" w:rsidRDefault="007304F4">
            <w:pPr>
              <w:pStyle w:val="TableParagraph"/>
              <w:spacing w:line="248" w:lineRule="exact"/>
              <w:ind w:right="211"/>
              <w:jc w:val="right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sks</w:t>
            </w:r>
          </w:p>
        </w:tc>
      </w:tr>
      <w:tr w:rsidR="007304F4" w:rsidRPr="00476434" w14:paraId="7C0AC7AD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59D4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06B63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49BB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5B05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6CBAB56F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B426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ECAA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01CD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021B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BE6895F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F4DA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2A98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F74A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B93E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702EC092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0C3A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F863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D831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AD44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33E2D98A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88E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6635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F3DD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3D3D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12529559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0555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65B53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A308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49FC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441F19C4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83B1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EDCC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9BEA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4C5A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5EF84AB2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C515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947F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B25D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7E27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DFFC093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6697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94CD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637D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800B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7713A519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B904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C01E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2AD6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2124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40A0A037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B1AD96" w14:textId="77777777" w:rsidR="007304F4" w:rsidRPr="00476434" w:rsidRDefault="007304F4">
            <w:pPr>
              <w:pStyle w:val="TableParagraph"/>
              <w:spacing w:line="248" w:lineRule="exact"/>
              <w:ind w:left="1009" w:right="1000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Juml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D36E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10D6FF" w14:textId="77777777" w:rsidR="007304F4" w:rsidRPr="00476434" w:rsidRDefault="007304F4">
            <w:pPr>
              <w:pStyle w:val="TableParagraph"/>
              <w:spacing w:line="248" w:lineRule="exact"/>
              <w:ind w:left="1099" w:right="1094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Juml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4D79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46D0CCB8" w14:textId="77777777" w:rsidTr="007304F4">
        <w:trPr>
          <w:trHeight w:val="422"/>
        </w:trPr>
        <w:tc>
          <w:tcPr>
            <w:tcW w:w="90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2F3352" w14:textId="77777777" w:rsidR="007304F4" w:rsidRPr="00476434" w:rsidRDefault="007304F4">
            <w:pPr>
              <w:pStyle w:val="TableParagraph"/>
              <w:spacing w:before="76"/>
              <w:ind w:left="3280" w:right="3271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PROGRAM MAGISTER (S2)</w:t>
            </w:r>
          </w:p>
        </w:tc>
      </w:tr>
      <w:tr w:rsidR="007304F4" w:rsidRPr="00476434" w14:paraId="2570B8C9" w14:textId="77777777" w:rsidTr="007304F4">
        <w:trPr>
          <w:trHeight w:val="268"/>
        </w:trPr>
        <w:tc>
          <w:tcPr>
            <w:tcW w:w="4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4A9977" w14:textId="77777777" w:rsidR="007304F4" w:rsidRPr="00476434" w:rsidRDefault="007304F4">
            <w:pPr>
              <w:pStyle w:val="TableParagraph"/>
              <w:spacing w:line="248" w:lineRule="exact"/>
              <w:ind w:left="981"/>
              <w:rPr>
                <w:rFonts w:ascii="Calibri Light" w:hAnsi="Calibri Light" w:cs="Calibri Light"/>
                <w:b/>
                <w:lang w:val="en-US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Semester Gasal 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2</w:t>
            </w:r>
            <w:r w:rsidRPr="00476434">
              <w:rPr>
                <w:rFonts w:ascii="Calibri Light" w:hAnsi="Calibri Light" w:cs="Calibri Light"/>
                <w:b/>
                <w:lang w:val="id-ID"/>
              </w:rPr>
              <w:t>/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3</w:t>
            </w:r>
          </w:p>
        </w:tc>
        <w:tc>
          <w:tcPr>
            <w:tcW w:w="45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EE5646" w14:textId="77777777" w:rsidR="007304F4" w:rsidRPr="00476434" w:rsidRDefault="007304F4">
            <w:pPr>
              <w:pStyle w:val="TableParagraph"/>
              <w:spacing w:line="248" w:lineRule="exact"/>
              <w:ind w:left="1025"/>
              <w:rPr>
                <w:rFonts w:ascii="Calibri Light" w:hAnsi="Calibri Light" w:cs="Calibri Light"/>
                <w:b/>
                <w:lang w:val="en-US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Semester Genap 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2</w:t>
            </w:r>
            <w:r w:rsidRPr="00476434">
              <w:rPr>
                <w:rFonts w:ascii="Calibri Light" w:hAnsi="Calibri Light" w:cs="Calibri Light"/>
                <w:b/>
                <w:lang w:val="id-ID"/>
              </w:rPr>
              <w:t>/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3</w:t>
            </w:r>
          </w:p>
        </w:tc>
      </w:tr>
      <w:tr w:rsidR="007304F4" w:rsidRPr="00476434" w14:paraId="42138AE8" w14:textId="77777777" w:rsidTr="007304F4">
        <w:trPr>
          <w:trHeight w:val="270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DCC83" w14:textId="77777777" w:rsidR="007304F4" w:rsidRPr="00476434" w:rsidRDefault="007304F4">
            <w:pPr>
              <w:pStyle w:val="TableParagraph"/>
              <w:spacing w:before="1" w:line="249" w:lineRule="exact"/>
              <w:ind w:left="1012" w:right="1000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Nama mata kuli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4BA118" w14:textId="77777777" w:rsidR="007304F4" w:rsidRPr="00476434" w:rsidRDefault="007304F4">
            <w:pPr>
              <w:pStyle w:val="TableParagraph"/>
              <w:spacing w:before="1" w:line="249" w:lineRule="exact"/>
              <w:ind w:left="203" w:right="194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sks</w:t>
            </w: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6FF7F3" w14:textId="77777777" w:rsidR="007304F4" w:rsidRPr="00476434" w:rsidRDefault="007304F4">
            <w:pPr>
              <w:pStyle w:val="TableParagraph"/>
              <w:spacing w:before="1" w:line="249" w:lineRule="exact"/>
              <w:ind w:left="1102" w:right="1094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Nama mata kuli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880424" w14:textId="77777777" w:rsidR="007304F4" w:rsidRPr="00476434" w:rsidRDefault="007304F4">
            <w:pPr>
              <w:pStyle w:val="TableParagraph"/>
              <w:spacing w:before="1" w:line="249" w:lineRule="exact"/>
              <w:ind w:right="211"/>
              <w:jc w:val="right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sks</w:t>
            </w:r>
          </w:p>
        </w:tc>
      </w:tr>
      <w:tr w:rsidR="007304F4" w:rsidRPr="00476434" w14:paraId="45DA14D2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4B81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7A4C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905E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4C58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36DB845D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D9B2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5D8F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2807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6EFD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6A5BEA5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1B04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4CBD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BEEF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B2BA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3507EEC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F7CC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2F16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2DF3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A3E2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35068FA8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1E22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DB16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BC84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5D4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5839EED2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2026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362F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7878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60C1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7D88A420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BD7D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5108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6E8D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EB6D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11F1CA85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D59E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F03E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5A10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FDA9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16E3928F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306D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B2F1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B5BC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CBEE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59375628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A431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D1D6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DD3E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73CE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</w:tbl>
    <w:p w14:paraId="3AF1353E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sz w:val="21"/>
          <w:lang w:val="id-ID"/>
        </w:rPr>
      </w:pPr>
    </w:p>
    <w:p w14:paraId="529456E7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544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Tuliskan ringkasan penelitian yang anda minati untuk Skripsi dan Tesis</w:t>
      </w:r>
      <w:r w:rsidRPr="00476434">
        <w:rPr>
          <w:rFonts w:ascii="Calibri Light" w:hAnsi="Calibri Light" w:cs="Calibri Light"/>
          <w:spacing w:val="-1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anda.</w:t>
      </w:r>
    </w:p>
    <w:p w14:paraId="1FD6AB6B" w14:textId="269F153B" w:rsidR="007304F4" w:rsidRPr="00476434" w:rsidRDefault="007304F4" w:rsidP="007304F4">
      <w:pPr>
        <w:pStyle w:val="BodyText"/>
        <w:ind w:left="819"/>
        <w:rPr>
          <w:rFonts w:ascii="Calibri Light" w:hAnsi="Calibri Light" w:cs="Calibri Light"/>
          <w:sz w:val="20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mc:AlternateContent>
          <mc:Choice Requires="wpg">
            <w:drawing>
              <wp:inline distT="0" distB="0" distL="0" distR="0" wp14:anchorId="0197E801" wp14:editId="23559D2E">
                <wp:extent cx="5876290" cy="1207770"/>
                <wp:effectExtent l="0" t="0" r="635" b="1905"/>
                <wp:docPr id="58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6290" cy="1207770"/>
                          <a:chOff x="0" y="0"/>
                          <a:chExt cx="9254" cy="1902"/>
                        </a:xfrm>
                      </wpg:grpSpPr>
                      <wps:wsp>
                        <wps:cNvPr id="59" name="AutoShape 7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254" cy="1902"/>
                          </a:xfrm>
                          <a:custGeom>
                            <a:avLst/>
                            <a:gdLst>
                              <a:gd name="T0" fmla="*/ 9244 w 9254"/>
                              <a:gd name="T1" fmla="*/ 0 h 1902"/>
                              <a:gd name="T2" fmla="*/ 10 w 9254"/>
                              <a:gd name="T3" fmla="*/ 0 h 1902"/>
                              <a:gd name="T4" fmla="*/ 0 w 9254"/>
                              <a:gd name="T5" fmla="*/ 0 h 1902"/>
                              <a:gd name="T6" fmla="*/ 0 w 9254"/>
                              <a:gd name="T7" fmla="*/ 1901 h 1902"/>
                              <a:gd name="T8" fmla="*/ 10 w 9254"/>
                              <a:gd name="T9" fmla="*/ 1901 h 1902"/>
                              <a:gd name="T10" fmla="*/ 10 w 9254"/>
                              <a:gd name="T11" fmla="*/ 1901 h 1902"/>
                              <a:gd name="T12" fmla="*/ 9244 w 9254"/>
                              <a:gd name="T13" fmla="*/ 1901 h 1902"/>
                              <a:gd name="T14" fmla="*/ 9244 w 9254"/>
                              <a:gd name="T15" fmla="*/ 1892 h 1902"/>
                              <a:gd name="T16" fmla="*/ 10 w 9254"/>
                              <a:gd name="T17" fmla="*/ 1892 h 1902"/>
                              <a:gd name="T18" fmla="*/ 10 w 9254"/>
                              <a:gd name="T19" fmla="*/ 10 h 1902"/>
                              <a:gd name="T20" fmla="*/ 9244 w 9254"/>
                              <a:gd name="T21" fmla="*/ 10 h 1902"/>
                              <a:gd name="T22" fmla="*/ 9244 w 9254"/>
                              <a:gd name="T23" fmla="*/ 0 h 1902"/>
                              <a:gd name="T24" fmla="*/ 9254 w 9254"/>
                              <a:gd name="T25" fmla="*/ 0 h 1902"/>
                              <a:gd name="T26" fmla="*/ 9244 w 9254"/>
                              <a:gd name="T27" fmla="*/ 0 h 1902"/>
                              <a:gd name="T28" fmla="*/ 9244 w 9254"/>
                              <a:gd name="T29" fmla="*/ 1901 h 1902"/>
                              <a:gd name="T30" fmla="*/ 9254 w 9254"/>
                              <a:gd name="T31" fmla="*/ 1901 h 1902"/>
                              <a:gd name="T32" fmla="*/ 9254 w 9254"/>
                              <a:gd name="T33" fmla="*/ 0 h 1902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</a:gdLst>
                            <a:ahLst/>
                            <a:cxnLst>
                              <a:cxn ang="T34">
                                <a:pos x="T0" y="T1"/>
                              </a:cxn>
                              <a:cxn ang="T35">
                                <a:pos x="T2" y="T3"/>
                              </a:cxn>
                              <a:cxn ang="T36">
                                <a:pos x="T4" y="T5"/>
                              </a:cxn>
                              <a:cxn ang="T37">
                                <a:pos x="T6" y="T7"/>
                              </a:cxn>
                              <a:cxn ang="T38">
                                <a:pos x="T8" y="T9"/>
                              </a:cxn>
                              <a:cxn ang="T39">
                                <a:pos x="T10" y="T11"/>
                              </a:cxn>
                              <a:cxn ang="T40">
                                <a:pos x="T12" y="T13"/>
                              </a:cxn>
                              <a:cxn ang="T41">
                                <a:pos x="T14" y="T15"/>
                              </a:cxn>
                              <a:cxn ang="T42">
                                <a:pos x="T16" y="T17"/>
                              </a:cxn>
                              <a:cxn ang="T43">
                                <a:pos x="T18" y="T19"/>
                              </a:cxn>
                              <a:cxn ang="T44">
                                <a:pos x="T20" y="T21"/>
                              </a:cxn>
                              <a:cxn ang="T45">
                                <a:pos x="T22" y="T23"/>
                              </a:cxn>
                              <a:cxn ang="T46">
                                <a:pos x="T24" y="T25"/>
                              </a:cxn>
                              <a:cxn ang="T47">
                                <a:pos x="T26" y="T27"/>
                              </a:cxn>
                              <a:cxn ang="T48">
                                <a:pos x="T28" y="T29"/>
                              </a:cxn>
                              <a:cxn ang="T49">
                                <a:pos x="T30" y="T31"/>
                              </a:cxn>
                              <a:cxn ang="T5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9254" h="1902">
                                <a:moveTo>
                                  <a:pt x="9244" y="0"/>
                                </a:move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1"/>
                                </a:lnTo>
                                <a:lnTo>
                                  <a:pt x="10" y="1901"/>
                                </a:lnTo>
                                <a:lnTo>
                                  <a:pt x="9244" y="1901"/>
                                </a:lnTo>
                                <a:lnTo>
                                  <a:pt x="9244" y="1892"/>
                                </a:lnTo>
                                <a:lnTo>
                                  <a:pt x="10" y="1892"/>
                                </a:lnTo>
                                <a:lnTo>
                                  <a:pt x="10" y="10"/>
                                </a:lnTo>
                                <a:lnTo>
                                  <a:pt x="9244" y="10"/>
                                </a:lnTo>
                                <a:lnTo>
                                  <a:pt x="9244" y="0"/>
                                </a:lnTo>
                                <a:close/>
                                <a:moveTo>
                                  <a:pt x="9254" y="0"/>
                                </a:moveTo>
                                <a:lnTo>
                                  <a:pt x="9244" y="0"/>
                                </a:lnTo>
                                <a:lnTo>
                                  <a:pt x="9244" y="1901"/>
                                </a:lnTo>
                                <a:lnTo>
                                  <a:pt x="9254" y="1901"/>
                                </a:lnTo>
                                <a:lnTo>
                                  <a:pt x="92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811448" id="Group 58" o:spid="_x0000_s1026" style="width:462.7pt;height:95.1pt;mso-position-horizontal-relative:char;mso-position-vertical-relative:line" coordsize="9254,19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">
                <v:shape id="AutoShape 7" o:spid="_x0000_s1027" style="position:absolute;left:-1;width:9254;height:1902;visibility:visible;mso-wrap-style:square;v-text-anchor:top" coordsize="9254,19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" path="m9244,l10,,,,,1901r10,l9244,1901r,-9l10,1892,10,10r9234,l9244,xm9254,r-10,l9244,1901r10,l9254,xe" fillcolor="black" stroked="f">
                  <v:path arrowok="t" o:connecttype="custom" o:connectlocs="9244,0;10,0;0,0;0,1901;10,1901;10,1901;9244,1901;9244,1892;10,1892;10,10;9244,10;9244,0;9254,0;9244,0;9244,1901;9254,1901;9254,0" o:connectangles="0,0,0,0,0,0,0,0,0,0,0,0,0,0,0,0,0"/>
                </v:shape>
                <w10:anchorlock/>
              </v:group>
            </w:pict>
          </mc:Fallback>
        </mc:AlternateContent>
      </w:r>
    </w:p>
    <w:p w14:paraId="097AF700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15"/>
          <w:lang w:val="id-ID"/>
        </w:rPr>
      </w:pPr>
    </w:p>
    <w:p w14:paraId="4D626748" w14:textId="20B14CF6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before="56" w:after="0" w:line="268" w:lineRule="exact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Mohon anda mengkomunikasikan rencana pengambilan Program </w:t>
      </w:r>
      <w:r w:rsidR="00044BCA">
        <w:rPr>
          <w:rFonts w:ascii="Calibri Light" w:hAnsi="Calibri Light" w:cs="Calibri Light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ini dengan orang</w:t>
      </w:r>
      <w:r w:rsidRPr="00476434">
        <w:rPr>
          <w:rFonts w:ascii="Calibri Light" w:hAnsi="Calibri Light" w:cs="Calibri Light"/>
          <w:spacing w:val="-20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tua</w:t>
      </w:r>
      <w:r w:rsidR="002D4FE9">
        <w:rPr>
          <w:rFonts w:ascii="Calibri Light" w:hAnsi="Calibri Light" w:cs="Calibri Light"/>
        </w:rPr>
        <w:t>/penanggung biaya</w:t>
      </w:r>
      <w:r w:rsidRPr="00476434">
        <w:rPr>
          <w:rFonts w:ascii="Calibri Light" w:hAnsi="Calibri Light" w:cs="Calibri Light"/>
          <w:lang w:val="id-ID"/>
        </w:rPr>
        <w:t>.</w:t>
      </w:r>
    </w:p>
    <w:p w14:paraId="53211C68" w14:textId="7FFC47CB" w:rsidR="007304F4" w:rsidRPr="00476434" w:rsidRDefault="007304F4" w:rsidP="007304F4">
      <w:pPr>
        <w:pStyle w:val="BodyText"/>
        <w:spacing w:line="279" w:lineRule="exact"/>
        <w:ind w:left="824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Apakah orang tua</w:t>
      </w:r>
      <w:r w:rsidR="002D4FE9">
        <w:rPr>
          <w:rFonts w:ascii="Calibri Light" w:hAnsi="Calibri Light" w:cs="Calibri Light"/>
          <w:lang w:val="en-US"/>
        </w:rPr>
        <w:t>/penanggung biaya</w:t>
      </w:r>
      <w:r w:rsidRPr="00476434">
        <w:rPr>
          <w:rFonts w:ascii="Calibri Light" w:hAnsi="Calibri Light" w:cs="Calibri Light"/>
          <w:lang w:val="id-ID"/>
        </w:rPr>
        <w:t xml:space="preserve"> anda setuju bahwa anda mengikuti Program </w:t>
      </w:r>
      <w:r w:rsidR="00044BCA">
        <w:rPr>
          <w:rFonts w:ascii="Calibri Light" w:hAnsi="Calibri Light" w:cs="Calibri Light"/>
          <w:lang w:val="en-US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ini? Ya / Tidak </w:t>
      </w:r>
      <w:r w:rsidRPr="00476434">
        <w:rPr>
          <w:rFonts w:ascii="Calibri Light" w:hAnsi="Calibri Light" w:cs="Calibri Light"/>
          <w:vertAlign w:val="superscript"/>
          <w:lang w:val="id-ID"/>
        </w:rPr>
        <w:sym w:font="Times New Roman" w:char="F02A"/>
      </w:r>
    </w:p>
    <w:p w14:paraId="384BA729" w14:textId="1AA09F38" w:rsidR="007304F4" w:rsidRPr="00476434" w:rsidRDefault="007304F4" w:rsidP="007304F4">
      <w:pPr>
        <w:pStyle w:val="BodyText"/>
        <w:ind w:left="824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color w:val="808080"/>
          <w:lang w:val="id-ID"/>
        </w:rPr>
        <w:t>(Mohon dilengkapi dengan surat pernyataan dari orang tua</w:t>
      </w:r>
      <w:r w:rsidR="002D4FE9">
        <w:rPr>
          <w:rFonts w:ascii="Calibri Light" w:hAnsi="Calibri Light" w:cs="Calibri Light"/>
          <w:color w:val="808080"/>
          <w:lang w:val="en-US"/>
        </w:rPr>
        <w:t>/penanggung biaya</w:t>
      </w:r>
      <w:r w:rsidRPr="00476434">
        <w:rPr>
          <w:rFonts w:ascii="Calibri Light" w:hAnsi="Calibri Light" w:cs="Calibri Light"/>
          <w:color w:val="808080"/>
          <w:lang w:val="id-ID"/>
        </w:rPr>
        <w:t xml:space="preserve"> terlampir)</w:t>
      </w:r>
    </w:p>
    <w:p w14:paraId="4958A084" w14:textId="77777777" w:rsidR="007304F4" w:rsidRPr="00476434" w:rsidRDefault="007304F4" w:rsidP="007304F4">
      <w:pPr>
        <w:pStyle w:val="BodyText"/>
        <w:spacing w:before="1"/>
        <w:rPr>
          <w:rFonts w:ascii="Calibri Light" w:hAnsi="Calibri Light" w:cs="Calibri Light"/>
          <w:lang w:val="id-ID"/>
        </w:rPr>
      </w:pPr>
    </w:p>
    <w:p w14:paraId="6812D2E0" w14:textId="402D553E" w:rsidR="007304F4" w:rsidRPr="00476434" w:rsidRDefault="002D4FE9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>
        <w:rPr>
          <w:rFonts w:ascii="Calibri Light" w:hAnsi="Calibri Light" w:cs="Calibri Light"/>
          <w:lang w:val="id-ID"/>
        </w:rPr>
        <w:t xml:space="preserve">Tuliskan nama orang tua/penanggung biaya </w:t>
      </w:r>
      <w:r w:rsidR="007304F4" w:rsidRPr="00476434">
        <w:rPr>
          <w:rFonts w:ascii="Calibri Light" w:hAnsi="Calibri Light" w:cs="Calibri Light"/>
          <w:lang w:val="id-ID"/>
        </w:rPr>
        <w:t xml:space="preserve">untuk mengikuti Program </w:t>
      </w:r>
      <w:r w:rsidR="00044BCA">
        <w:rPr>
          <w:rFonts w:ascii="Calibri Light" w:hAnsi="Calibri Light" w:cs="Calibri Light"/>
        </w:rPr>
        <w:t>Jalur Cepat</w:t>
      </w:r>
    </w:p>
    <w:p w14:paraId="3530BCEF" w14:textId="30E6CA09" w:rsidR="007304F4" w:rsidRPr="00476434" w:rsidRDefault="007304F4" w:rsidP="007304F4">
      <w:pPr>
        <w:pStyle w:val="BodyText"/>
        <w:ind w:left="819"/>
        <w:rPr>
          <w:rFonts w:ascii="Calibri Light" w:hAnsi="Calibri Light" w:cs="Calibri Light"/>
          <w:sz w:val="20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mc:AlternateContent>
          <mc:Choice Requires="wpg">
            <w:drawing>
              <wp:inline distT="0" distB="0" distL="0" distR="0" wp14:anchorId="3BAC145A" wp14:editId="267BB186">
                <wp:extent cx="5876290" cy="353695"/>
                <wp:effectExtent l="0" t="0" r="635" b="0"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6290" cy="353695"/>
                          <a:chOff x="0" y="0"/>
                          <a:chExt cx="9254" cy="557"/>
                        </a:xfrm>
                      </wpg:grpSpPr>
                      <wps:wsp>
                        <wps:cNvPr id="57" name="AutoShape 5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254" cy="557"/>
                          </a:xfrm>
                          <a:custGeom>
                            <a:avLst/>
                            <a:gdLst>
                              <a:gd name="T0" fmla="*/ 9244 w 9254"/>
                              <a:gd name="T1" fmla="*/ 0 h 557"/>
                              <a:gd name="T2" fmla="*/ 10 w 9254"/>
                              <a:gd name="T3" fmla="*/ 0 h 557"/>
                              <a:gd name="T4" fmla="*/ 0 w 9254"/>
                              <a:gd name="T5" fmla="*/ 0 h 557"/>
                              <a:gd name="T6" fmla="*/ 0 w 9254"/>
                              <a:gd name="T7" fmla="*/ 557 h 557"/>
                              <a:gd name="T8" fmla="*/ 10 w 9254"/>
                              <a:gd name="T9" fmla="*/ 557 h 557"/>
                              <a:gd name="T10" fmla="*/ 9244 w 9254"/>
                              <a:gd name="T11" fmla="*/ 557 h 557"/>
                              <a:gd name="T12" fmla="*/ 9244 w 9254"/>
                              <a:gd name="T13" fmla="*/ 547 h 557"/>
                              <a:gd name="T14" fmla="*/ 10 w 9254"/>
                              <a:gd name="T15" fmla="*/ 547 h 557"/>
                              <a:gd name="T16" fmla="*/ 10 w 9254"/>
                              <a:gd name="T17" fmla="*/ 10 h 557"/>
                              <a:gd name="T18" fmla="*/ 9244 w 9254"/>
                              <a:gd name="T19" fmla="*/ 10 h 557"/>
                              <a:gd name="T20" fmla="*/ 9244 w 9254"/>
                              <a:gd name="T21" fmla="*/ 0 h 557"/>
                              <a:gd name="T22" fmla="*/ 9254 w 9254"/>
                              <a:gd name="T23" fmla="*/ 0 h 557"/>
                              <a:gd name="T24" fmla="*/ 9244 w 9254"/>
                              <a:gd name="T25" fmla="*/ 0 h 557"/>
                              <a:gd name="T26" fmla="*/ 9244 w 9254"/>
                              <a:gd name="T27" fmla="*/ 557 h 557"/>
                              <a:gd name="T28" fmla="*/ 9254 w 9254"/>
                              <a:gd name="T29" fmla="*/ 557 h 557"/>
                              <a:gd name="T30" fmla="*/ 9254 w 9254"/>
                              <a:gd name="T31" fmla="*/ 0 h 557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9254" h="557">
                                <a:moveTo>
                                  <a:pt x="9244" y="0"/>
                                </a:move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57"/>
                                </a:lnTo>
                                <a:lnTo>
                                  <a:pt x="10" y="557"/>
                                </a:lnTo>
                                <a:lnTo>
                                  <a:pt x="9244" y="557"/>
                                </a:lnTo>
                                <a:lnTo>
                                  <a:pt x="9244" y="547"/>
                                </a:lnTo>
                                <a:lnTo>
                                  <a:pt x="10" y="547"/>
                                </a:lnTo>
                                <a:lnTo>
                                  <a:pt x="10" y="10"/>
                                </a:lnTo>
                                <a:lnTo>
                                  <a:pt x="9244" y="10"/>
                                </a:lnTo>
                                <a:lnTo>
                                  <a:pt x="9244" y="0"/>
                                </a:lnTo>
                                <a:close/>
                                <a:moveTo>
                                  <a:pt x="9254" y="0"/>
                                </a:moveTo>
                                <a:lnTo>
                                  <a:pt x="9244" y="0"/>
                                </a:lnTo>
                                <a:lnTo>
                                  <a:pt x="9244" y="557"/>
                                </a:lnTo>
                                <a:lnTo>
                                  <a:pt x="9254" y="557"/>
                                </a:lnTo>
                                <a:lnTo>
                                  <a:pt x="92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2D5F73" id="Group 56" o:spid="_x0000_s1026" style="width:462.7pt;height:27.85pt;mso-position-horizontal-relative:char;mso-position-vertical-relative:line" coordsize="9254,5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">
                <v:shape id="AutoShape 5" o:spid="_x0000_s1027" style="position:absolute;left:-1;width:9254;height:557;visibility:visible;mso-wrap-style:square;v-text-anchor:top" coordsize="9254,5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" path="m9244,l10,,,,,557r10,l9244,557r,-10l10,547,10,10r9234,l9244,xm9254,r-10,l9244,557r10,l9254,xe" fillcolor="black" stroked="f">
                  <v:path arrowok="t" o:connecttype="custom" o:connectlocs="9244,0;10,0;0,0;0,557;10,557;9244,557;9244,547;10,547;10,10;9244,10;9244,0;9254,0;9244,0;9244,557;9254,557;9254,0" o:connectangles="0,0,0,0,0,0,0,0,0,0,0,0,0,0,0,0"/>
                </v:shape>
                <w10:anchorlock/>
              </v:group>
            </w:pict>
          </mc:Fallback>
        </mc:AlternateContent>
      </w:r>
    </w:p>
    <w:p w14:paraId="29CCE355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0"/>
          <w:lang w:val="id-ID"/>
        </w:rPr>
      </w:pPr>
    </w:p>
    <w:p w14:paraId="343A0ACC" w14:textId="57AA5CCB" w:rsidR="007304F4" w:rsidRPr="00476434" w:rsidRDefault="007304F4" w:rsidP="007304F4">
      <w:pPr>
        <w:pStyle w:val="BodyText"/>
        <w:spacing w:before="1"/>
        <w:rPr>
          <w:rFonts w:ascii="Calibri Light" w:hAnsi="Calibri Light" w:cs="Calibri Light"/>
          <w:sz w:val="17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mc:AlternateContent>
          <mc:Choice Requires="wps">
            <w:drawing>
              <wp:anchor distT="0" distB="0" distL="0" distR="0" simplePos="0" relativeHeight="251696128" behindDoc="1" locked="0" layoutInCell="1" allowOverlap="1" wp14:anchorId="53959E0E" wp14:editId="725623EA">
                <wp:simplePos x="0" y="0"/>
                <wp:positionH relativeFrom="page">
                  <wp:posOffset>719455</wp:posOffset>
                </wp:positionH>
                <wp:positionV relativeFrom="paragraph">
                  <wp:posOffset>157480</wp:posOffset>
                </wp:positionV>
                <wp:extent cx="1829435" cy="8890"/>
                <wp:effectExtent l="0" t="0" r="0" b="0"/>
                <wp:wrapTopAndBottom/>
                <wp:docPr id="55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94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195D68" id="Rectangle 55" o:spid="_x0000_s1026" style="position:absolute;margin-left:56.65pt;margin-top:12.4pt;width:144.05pt;height:.7pt;z-index:-251620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" fillcolor="black" stroked="f">
                <w10:wrap type="topAndBottom" anchorx="page"/>
              </v:rect>
            </w:pict>
          </mc:Fallback>
        </mc:AlternateContent>
      </w:r>
    </w:p>
    <w:p w14:paraId="3B18089B" w14:textId="465D2D56" w:rsidR="007304F4" w:rsidRPr="002D4FE9" w:rsidRDefault="007304F4" w:rsidP="002D4FE9">
      <w:pPr>
        <w:pStyle w:val="ListParagraph"/>
        <w:widowControl w:val="0"/>
        <w:tabs>
          <w:tab w:val="left" w:pos="484"/>
        </w:tabs>
        <w:autoSpaceDE w:val="0"/>
        <w:autoSpaceDN w:val="0"/>
        <w:spacing w:before="72" w:after="0" w:line="240" w:lineRule="auto"/>
        <w:ind w:left="483"/>
        <w:contextualSpacing w:val="0"/>
        <w:rPr>
          <w:rFonts w:ascii="Calibri Light" w:hAnsi="Calibri Light" w:cs="Calibri Light"/>
          <w:sz w:val="20"/>
          <w:lang w:val="id-ID"/>
        </w:rPr>
        <w:sectPr w:rsidR="007304F4" w:rsidRPr="002D4FE9">
          <w:pgSz w:w="11910" w:h="16850"/>
          <w:pgMar w:top="1200" w:right="980" w:bottom="1620" w:left="760" w:header="0" w:footer="1432" w:gutter="0"/>
          <w:pgBorders w:offsetFrom="page">
            <w:top w:val="dotted" w:sz="4" w:space="23" w:color="000000"/>
            <w:left w:val="dotted" w:sz="4" w:space="23" w:color="000000"/>
            <w:bottom w:val="dotted" w:sz="4" w:space="23" w:color="000000"/>
            <w:right w:val="dotted" w:sz="4" w:space="23" w:color="000000"/>
          </w:pgBorders>
          <w:cols w:space="720"/>
        </w:sectPr>
      </w:pPr>
    </w:p>
    <w:p w14:paraId="240F084A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before="27" w:after="0" w:line="240" w:lineRule="auto"/>
        <w:ind w:hanging="453"/>
        <w:contextualSpacing w:val="0"/>
        <w:jc w:val="both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lastRenderedPageBreak/>
        <w:t>Pernyataan:</w:t>
      </w:r>
    </w:p>
    <w:p w14:paraId="6FBDBA86" w14:textId="712BE4E0" w:rsidR="007304F4" w:rsidRPr="00476434" w:rsidRDefault="007304F4" w:rsidP="007304F4">
      <w:pPr>
        <w:pStyle w:val="BodyText"/>
        <w:spacing w:before="1"/>
        <w:ind w:left="824" w:right="148"/>
        <w:jc w:val="both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Saya yang bertanda tangan di bawah ini, menyatakan bahwa telah mengetahui dan memahami benar mekanisme dan peraturan terkait pelaksanaan Program </w:t>
      </w:r>
      <w:r w:rsidR="00044BCA">
        <w:rPr>
          <w:rFonts w:ascii="Calibri Light" w:hAnsi="Calibri Light" w:cs="Calibri Light"/>
          <w:lang w:val="en-US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</w:t>
      </w:r>
      <w:r w:rsidRPr="00476434">
        <w:rPr>
          <w:rFonts w:ascii="Calibri Light" w:hAnsi="Calibri Light" w:cs="Calibri Light"/>
          <w:lang w:val="en-US"/>
        </w:rPr>
        <w:t xml:space="preserve">Sarjana-Magister FMIPA </w:t>
      </w:r>
      <w:r w:rsidRPr="00476434">
        <w:rPr>
          <w:rFonts w:ascii="Calibri Light" w:hAnsi="Calibri Light" w:cs="Calibri Light"/>
          <w:lang w:val="id-ID"/>
        </w:rPr>
        <w:t xml:space="preserve">UI. Dan seluruh informasi yang tertera di atas adalah benar. Apabila saya diterima pada Program </w:t>
      </w:r>
      <w:r w:rsidR="00044BCA">
        <w:rPr>
          <w:rFonts w:ascii="Calibri Light" w:hAnsi="Calibri Light" w:cs="Calibri Light"/>
          <w:lang w:val="en-US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</w:t>
      </w:r>
      <w:r w:rsidRPr="00476434">
        <w:rPr>
          <w:rFonts w:ascii="Calibri Light" w:hAnsi="Calibri Light" w:cs="Calibri Light"/>
          <w:lang w:val="en-US"/>
        </w:rPr>
        <w:t>Sarjana-Magister FMIPA UI</w:t>
      </w:r>
      <w:r w:rsidRPr="00476434">
        <w:rPr>
          <w:rFonts w:ascii="Calibri Light" w:hAnsi="Calibri Light" w:cs="Calibri Light"/>
          <w:lang w:val="id-ID"/>
        </w:rPr>
        <w:t>, saya akan mengikuti program akademik secara penuh waktu sesuai aturan yang berlaku. Apabila di kemudian hari ditemukan ketidakbenaran, maka saya bersedia dituntut secara hukum.</w:t>
      </w:r>
    </w:p>
    <w:p w14:paraId="5CA996FF" w14:textId="7E191D36" w:rsidR="007304F4" w:rsidRPr="00476434" w:rsidRDefault="00FE203D" w:rsidP="007304F4">
      <w:pPr>
        <w:pStyle w:val="BodyText"/>
        <w:spacing w:before="9"/>
        <w:rPr>
          <w:rFonts w:ascii="Calibri Light" w:hAnsi="Calibri Light" w:cs="Calibri Light"/>
          <w:sz w:val="18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mc:AlternateContent>
          <mc:Choice Requires="wps">
            <w:drawing>
              <wp:anchor distT="0" distB="0" distL="0" distR="0" simplePos="0" relativeHeight="251658239" behindDoc="1" locked="0" layoutInCell="1" allowOverlap="1" wp14:anchorId="2DDD70D4" wp14:editId="6DACB7B9">
                <wp:simplePos x="0" y="0"/>
                <wp:positionH relativeFrom="page">
                  <wp:posOffset>1005840</wp:posOffset>
                </wp:positionH>
                <wp:positionV relativeFrom="paragraph">
                  <wp:posOffset>173355</wp:posOffset>
                </wp:positionV>
                <wp:extent cx="2515235" cy="1882800"/>
                <wp:effectExtent l="0" t="0" r="12065" b="9525"/>
                <wp:wrapTopAndBottom/>
                <wp:docPr id="5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5235" cy="188280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D523EC" w14:textId="126F8465" w:rsidR="005E3098" w:rsidRDefault="005E3098" w:rsidP="007304F4">
                            <w:pPr>
                              <w:pStyle w:val="BodyText"/>
                              <w:tabs>
                                <w:tab w:val="left" w:leader="dot" w:pos="1886"/>
                              </w:tabs>
                              <w:spacing w:line="268" w:lineRule="exact"/>
                              <w:ind w:left="1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Depok,</w:t>
                            </w:r>
                            <w:r>
                              <w:rPr>
                                <w:lang w:val="id-ID"/>
                              </w:rPr>
                              <w:tab/>
                            </w:r>
                            <w:r w:rsidR="00FE203D">
                              <w:rPr>
                                <w:lang w:val="en-US"/>
                              </w:rPr>
                              <w:t xml:space="preserve"> September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pacing w:val="1"/>
                                <w:lang w:val="id-ID"/>
                              </w:rPr>
                              <w:t xml:space="preserve"> </w:t>
                            </w:r>
                            <w:r>
                              <w:rPr>
                                <w:lang w:val="id-ID"/>
                              </w:rPr>
                              <w:t>202</w:t>
                            </w:r>
                            <w:r>
                              <w:rPr>
                                <w:lang w:val="en-US"/>
                              </w:rPr>
                              <w:t>1</w:t>
                            </w:r>
                          </w:p>
                          <w:p w14:paraId="46D00DE5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36B1F005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6351C3E2" w14:textId="77777777" w:rsidR="005E3098" w:rsidRDefault="005E3098" w:rsidP="007304F4">
                            <w:pPr>
                              <w:pStyle w:val="BodyText"/>
                              <w:ind w:left="103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color w:val="808080"/>
                                <w:lang w:val="id-ID"/>
                              </w:rPr>
                              <w:t xml:space="preserve">Materai Rp. </w:t>
                            </w:r>
                            <w:proofErr w:type="gramStart"/>
                            <w:r>
                              <w:rPr>
                                <w:color w:val="808080"/>
                                <w:lang w:val="en-US"/>
                              </w:rPr>
                              <w:t>10.</w:t>
                            </w:r>
                            <w:r>
                              <w:rPr>
                                <w:color w:val="808080"/>
                                <w:lang w:val="id-ID"/>
                              </w:rPr>
                              <w:t>000,-</w:t>
                            </w:r>
                            <w:proofErr w:type="gramEnd"/>
                          </w:p>
                          <w:p w14:paraId="52D4ADA9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44171033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43D54C45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68DBC170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5198E5BD" w14:textId="77777777" w:rsidR="005E3098" w:rsidRDefault="005E3098" w:rsidP="007304F4">
                            <w:pPr>
                              <w:pStyle w:val="BodyText"/>
                              <w:ind w:left="103" w:right="3241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Nama: NPM:</w:t>
                            </w:r>
                          </w:p>
                        </w:txbxContent>
                      </wps:txbx>
                      <wps:bodyPr rot="0" vertOverflow="clip" horzOverflow="clip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DD70D4" id="Text Box 54" o:spid="_x0000_s1052" type="#_x0000_t202" style="position:absolute;margin-left:79.2pt;margin-top:13.65pt;width:198.05pt;height:148.25pt;z-index:-251658241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" filled="f" strokeweight=".48pt">
                <v:textbox inset="0,0,0,0">
                  <w:txbxContent>
                    <w:p w14:paraId="77D523EC" w14:textId="126F8465" w:rsidR="005E3098" w:rsidRDefault="005E3098" w:rsidP="007304F4">
                      <w:pPr>
                        <w:pStyle w:val="BodyText"/>
                        <w:tabs>
                          <w:tab w:val="left" w:leader="dot" w:pos="1886"/>
                        </w:tabs>
                        <w:spacing w:line="268" w:lineRule="exact"/>
                        <w:ind w:left="103"/>
                        <w:rPr>
                          <w:lang w:val="en-US"/>
                        </w:rPr>
                      </w:pPr>
                      <w:r>
                        <w:rPr>
                          <w:lang w:val="id-ID"/>
                        </w:rPr>
                        <w:t>Depok,</w:t>
                      </w:r>
                      <w:r>
                        <w:rPr>
                          <w:lang w:val="id-ID"/>
                        </w:rPr>
                        <w:tab/>
                      </w:r>
                      <w:r w:rsidR="00FE203D">
                        <w:rPr>
                          <w:lang w:val="en-US"/>
                        </w:rPr>
                        <w:t xml:space="preserve"> September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spacing w:val="1"/>
                          <w:lang w:val="id-ID"/>
                        </w:rPr>
                        <w:t xml:space="preserve"> </w:t>
                      </w:r>
                      <w:r>
                        <w:rPr>
                          <w:lang w:val="id-ID"/>
                        </w:rPr>
                        <w:t>202</w:t>
                      </w:r>
                      <w:r>
                        <w:rPr>
                          <w:lang w:val="en-US"/>
                        </w:rPr>
                        <w:t>1</w:t>
                      </w:r>
                    </w:p>
                    <w:p w14:paraId="46D00DE5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36B1F005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6351C3E2" w14:textId="77777777" w:rsidR="005E3098" w:rsidRDefault="005E3098" w:rsidP="007304F4">
                      <w:pPr>
                        <w:pStyle w:val="BodyText"/>
                        <w:ind w:left="103"/>
                        <w:rPr>
                          <w:lang w:val="id-ID"/>
                        </w:rPr>
                      </w:pPr>
                      <w:r>
                        <w:rPr>
                          <w:color w:val="808080"/>
                          <w:lang w:val="id-ID"/>
                        </w:rPr>
                        <w:t xml:space="preserve">Materai Rp. </w:t>
                      </w:r>
                      <w:r>
                        <w:rPr>
                          <w:color w:val="808080"/>
                          <w:lang w:val="en-US"/>
                        </w:rPr>
                        <w:t>10.</w:t>
                      </w:r>
                      <w:r>
                        <w:rPr>
                          <w:color w:val="808080"/>
                          <w:lang w:val="id-ID"/>
                        </w:rPr>
                        <w:t>000,-</w:t>
                      </w:r>
                    </w:p>
                    <w:p w14:paraId="52D4ADA9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44171033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43D54C45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68DBC170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5198E5BD" w14:textId="77777777" w:rsidR="005E3098" w:rsidRDefault="005E3098" w:rsidP="007304F4">
                      <w:pPr>
                        <w:pStyle w:val="BodyText"/>
                        <w:ind w:left="103" w:right="3241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Nama: NPM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1129943" w14:textId="5DF794EC" w:rsidR="007304F4" w:rsidRPr="00476434" w:rsidRDefault="007304F4" w:rsidP="007304F4">
      <w:pPr>
        <w:pStyle w:val="BodyText"/>
        <w:rPr>
          <w:rFonts w:ascii="Calibri Light" w:hAnsi="Calibri Light" w:cs="Calibri Light"/>
          <w:sz w:val="20"/>
          <w:lang w:val="id-ID"/>
        </w:rPr>
      </w:pPr>
    </w:p>
    <w:p w14:paraId="718E9D5E" w14:textId="77777777" w:rsidR="007304F4" w:rsidRPr="00476434" w:rsidRDefault="007304F4" w:rsidP="007304F4">
      <w:pPr>
        <w:pStyle w:val="BodyText"/>
        <w:spacing w:before="12"/>
        <w:rPr>
          <w:rFonts w:ascii="Calibri Light" w:hAnsi="Calibri Light" w:cs="Calibri Light"/>
          <w:sz w:val="16"/>
          <w:lang w:val="id-ID"/>
        </w:rPr>
      </w:pPr>
    </w:p>
    <w:p w14:paraId="04D20DE3" w14:textId="04358781" w:rsidR="00E51374" w:rsidRDefault="007304F4" w:rsidP="00E51374">
      <w:pPr>
        <w:pStyle w:val="Heading5"/>
        <w:spacing w:before="56"/>
        <w:ind w:left="372" w:firstLine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Checklist Lampiran:</w:t>
      </w:r>
    </w:p>
    <w:tbl>
      <w:tblPr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"/>
        <w:gridCol w:w="3299"/>
        <w:gridCol w:w="1440"/>
      </w:tblGrid>
      <w:tr w:rsidR="00E51374" w:rsidRPr="008019B2" w14:paraId="44658BB9" w14:textId="77777777" w:rsidTr="00AF68F2">
        <w:trPr>
          <w:trHeight w:val="268"/>
        </w:trPr>
        <w:tc>
          <w:tcPr>
            <w:tcW w:w="557" w:type="dxa"/>
          </w:tcPr>
          <w:p w14:paraId="68120D2D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after="0" w:line="248" w:lineRule="exact"/>
              <w:ind w:left="127" w:right="30"/>
              <w:jc w:val="center"/>
              <w:rPr>
                <w:rFonts w:eastAsia="Carlito" w:cs="Times New Roman"/>
                <w:b/>
              </w:rPr>
            </w:pPr>
            <w:r w:rsidRPr="008019B2">
              <w:rPr>
                <w:rFonts w:eastAsia="Carlito" w:cs="Times New Roman"/>
                <w:b/>
              </w:rPr>
              <w:t>No</w:t>
            </w:r>
            <w:r w:rsidRPr="00246C31">
              <w:rPr>
                <w:rFonts w:eastAsia="Carlito" w:cs="Times New Roman"/>
                <w:b/>
              </w:rPr>
              <w:t>.</w:t>
            </w:r>
          </w:p>
        </w:tc>
        <w:tc>
          <w:tcPr>
            <w:tcW w:w="3299" w:type="dxa"/>
          </w:tcPr>
          <w:p w14:paraId="179078D4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after="0" w:line="248" w:lineRule="exact"/>
              <w:ind w:left="870" w:right="1071"/>
              <w:jc w:val="center"/>
              <w:rPr>
                <w:rFonts w:eastAsia="Carlito" w:cs="Times New Roman"/>
                <w:b/>
              </w:rPr>
            </w:pPr>
            <w:r w:rsidRPr="008019B2">
              <w:rPr>
                <w:rFonts w:eastAsia="Carlito" w:cs="Times New Roman"/>
                <w:b/>
              </w:rPr>
              <w:t>Lampiran</w:t>
            </w:r>
          </w:p>
        </w:tc>
        <w:tc>
          <w:tcPr>
            <w:tcW w:w="1440" w:type="dxa"/>
          </w:tcPr>
          <w:p w14:paraId="1C780BB3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after="0" w:line="248" w:lineRule="exact"/>
              <w:ind w:left="174"/>
              <w:rPr>
                <w:rFonts w:eastAsia="Carlito" w:cs="Times New Roman"/>
                <w:b/>
              </w:rPr>
            </w:pPr>
            <w:r w:rsidRPr="008019B2">
              <w:rPr>
                <w:rFonts w:eastAsia="Carlito" w:cs="Times New Roman"/>
                <w:b/>
              </w:rPr>
              <w:t>Checklist</w:t>
            </w:r>
          </w:p>
        </w:tc>
      </w:tr>
      <w:tr w:rsidR="00E51374" w:rsidRPr="008019B2" w14:paraId="3538FAAA" w14:textId="77777777" w:rsidTr="00AF68F2">
        <w:trPr>
          <w:trHeight w:val="537"/>
        </w:trPr>
        <w:tc>
          <w:tcPr>
            <w:tcW w:w="557" w:type="dxa"/>
          </w:tcPr>
          <w:p w14:paraId="06AE0CCE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before="133" w:after="0" w:line="240" w:lineRule="auto"/>
              <w:ind w:left="10"/>
              <w:jc w:val="center"/>
              <w:rPr>
                <w:rFonts w:eastAsia="Carlito" w:cs="Times New Roman"/>
              </w:rPr>
            </w:pPr>
            <w:r w:rsidRPr="008019B2">
              <w:rPr>
                <w:rFonts w:eastAsia="Carlito" w:cs="Times New Roman"/>
              </w:rPr>
              <w:t>1</w:t>
            </w:r>
          </w:p>
        </w:tc>
        <w:tc>
          <w:tcPr>
            <w:tcW w:w="3299" w:type="dxa"/>
          </w:tcPr>
          <w:p w14:paraId="5E2DF115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after="0" w:line="268" w:lineRule="exact"/>
              <w:ind w:left="107"/>
              <w:rPr>
                <w:rFonts w:eastAsia="Carlito" w:cs="Times New Roman"/>
              </w:rPr>
            </w:pPr>
            <w:r w:rsidRPr="008019B2">
              <w:rPr>
                <w:rFonts w:eastAsia="Carlito" w:cs="Times New Roman"/>
              </w:rPr>
              <w:t>Riwayat Akademik Mahasiswa</w:t>
            </w:r>
          </w:p>
          <w:p w14:paraId="23869FF4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after="0" w:line="249" w:lineRule="exact"/>
              <w:ind w:left="107"/>
              <w:rPr>
                <w:rFonts w:eastAsia="Carlito" w:cs="Times New Roman"/>
              </w:rPr>
            </w:pPr>
            <w:r w:rsidRPr="008019B2">
              <w:rPr>
                <w:rFonts w:eastAsia="Carlito" w:cs="Times New Roman"/>
              </w:rPr>
              <w:t>(</w:t>
            </w:r>
            <w:proofErr w:type="gramStart"/>
            <w:r w:rsidRPr="008019B2">
              <w:rPr>
                <w:rFonts w:eastAsia="Carlito" w:cs="Times New Roman"/>
              </w:rPr>
              <w:t>dari</w:t>
            </w:r>
            <w:proofErr w:type="gramEnd"/>
            <w:r w:rsidRPr="008019B2">
              <w:rPr>
                <w:rFonts w:eastAsia="Carlito" w:cs="Times New Roman"/>
              </w:rPr>
              <w:t xml:space="preserve"> SIAK NG Mahasiswa)</w:t>
            </w:r>
          </w:p>
        </w:tc>
        <w:tc>
          <w:tcPr>
            <w:tcW w:w="1440" w:type="dxa"/>
          </w:tcPr>
          <w:p w14:paraId="7EB307A3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rlito" w:cs="Times New Roman"/>
              </w:rPr>
            </w:pPr>
          </w:p>
        </w:tc>
      </w:tr>
      <w:tr w:rsidR="00E51374" w:rsidRPr="008019B2" w14:paraId="14CFB854" w14:textId="77777777" w:rsidTr="00AF68F2">
        <w:trPr>
          <w:trHeight w:val="494"/>
        </w:trPr>
        <w:tc>
          <w:tcPr>
            <w:tcW w:w="557" w:type="dxa"/>
          </w:tcPr>
          <w:p w14:paraId="65F52EBC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before="112" w:after="0" w:line="240" w:lineRule="auto"/>
              <w:ind w:left="10"/>
              <w:jc w:val="center"/>
              <w:rPr>
                <w:rFonts w:eastAsia="Carlito" w:cs="Times New Roman"/>
              </w:rPr>
            </w:pPr>
            <w:r w:rsidRPr="008019B2">
              <w:rPr>
                <w:rFonts w:eastAsia="Carlito" w:cs="Times New Roman"/>
              </w:rPr>
              <w:t>2</w:t>
            </w:r>
          </w:p>
        </w:tc>
        <w:tc>
          <w:tcPr>
            <w:tcW w:w="3299" w:type="dxa"/>
          </w:tcPr>
          <w:p w14:paraId="0A0EE07B" w14:textId="77777777" w:rsidR="00E51374" w:rsidRPr="00C62016" w:rsidRDefault="00E51374" w:rsidP="00AF68F2">
            <w:pPr>
              <w:widowControl w:val="0"/>
              <w:autoSpaceDE w:val="0"/>
              <w:autoSpaceDN w:val="0"/>
              <w:spacing w:before="112" w:after="0" w:line="240" w:lineRule="auto"/>
              <w:ind w:left="107"/>
              <w:rPr>
                <w:rFonts w:eastAsia="Carlito" w:cs="Times New Roman"/>
              </w:rPr>
            </w:pPr>
            <w:r w:rsidRPr="008019B2">
              <w:rPr>
                <w:rFonts w:eastAsia="Carlito" w:cs="Times New Roman"/>
              </w:rPr>
              <w:t>Nilai TOEFL/EPT/IBT/IELS</w:t>
            </w:r>
            <w:r>
              <w:rPr>
                <w:rFonts w:eastAsia="Carlito" w:cs="Times New Roman"/>
              </w:rPr>
              <w:t>/Duolingo</w:t>
            </w:r>
          </w:p>
        </w:tc>
        <w:tc>
          <w:tcPr>
            <w:tcW w:w="1440" w:type="dxa"/>
          </w:tcPr>
          <w:p w14:paraId="77C67DA9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rlito" w:cs="Times New Roman"/>
              </w:rPr>
            </w:pPr>
          </w:p>
        </w:tc>
      </w:tr>
      <w:tr w:rsidR="00E51374" w:rsidRPr="008019B2" w14:paraId="773D42B8" w14:textId="77777777" w:rsidTr="00AF68F2">
        <w:trPr>
          <w:trHeight w:val="522"/>
        </w:trPr>
        <w:tc>
          <w:tcPr>
            <w:tcW w:w="557" w:type="dxa"/>
          </w:tcPr>
          <w:p w14:paraId="7FDF32C6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before="126" w:after="0" w:line="240" w:lineRule="auto"/>
              <w:ind w:left="10"/>
              <w:jc w:val="center"/>
              <w:rPr>
                <w:rFonts w:eastAsia="Carlito" w:cs="Times New Roman"/>
              </w:rPr>
            </w:pPr>
            <w:r w:rsidRPr="008019B2">
              <w:rPr>
                <w:rFonts w:eastAsia="Carlito" w:cs="Times New Roman"/>
              </w:rPr>
              <w:t>3</w:t>
            </w:r>
          </w:p>
        </w:tc>
        <w:tc>
          <w:tcPr>
            <w:tcW w:w="3299" w:type="dxa"/>
          </w:tcPr>
          <w:p w14:paraId="30ABC1FA" w14:textId="77777777" w:rsidR="00E51374" w:rsidRPr="006D20AE" w:rsidRDefault="00E51374" w:rsidP="00AF68F2">
            <w:pPr>
              <w:widowControl w:val="0"/>
              <w:autoSpaceDE w:val="0"/>
              <w:autoSpaceDN w:val="0"/>
              <w:spacing w:before="126" w:after="0" w:line="240" w:lineRule="auto"/>
              <w:ind w:left="107"/>
              <w:rPr>
                <w:rFonts w:eastAsia="Carlito" w:cs="Times New Roman"/>
              </w:rPr>
            </w:pPr>
            <w:r w:rsidRPr="008019B2">
              <w:rPr>
                <w:rFonts w:eastAsia="Carlito" w:cs="Times New Roman"/>
              </w:rPr>
              <w:t>Surat Pernyataan Orang Tua</w:t>
            </w:r>
            <w:r>
              <w:rPr>
                <w:rFonts w:eastAsia="Carlito" w:cs="Times New Roman"/>
              </w:rPr>
              <w:t>/penanggung biaya</w:t>
            </w:r>
          </w:p>
        </w:tc>
        <w:tc>
          <w:tcPr>
            <w:tcW w:w="1440" w:type="dxa"/>
          </w:tcPr>
          <w:p w14:paraId="483D6AF6" w14:textId="77777777" w:rsidR="00E51374" w:rsidRPr="008019B2" w:rsidRDefault="00E51374" w:rsidP="00AF68F2">
            <w:pPr>
              <w:widowControl w:val="0"/>
              <w:autoSpaceDE w:val="0"/>
              <w:autoSpaceDN w:val="0"/>
              <w:spacing w:after="0" w:line="240" w:lineRule="auto"/>
              <w:rPr>
                <w:rFonts w:eastAsia="Carlito" w:cs="Times New Roman"/>
              </w:rPr>
            </w:pPr>
          </w:p>
        </w:tc>
      </w:tr>
    </w:tbl>
    <w:p w14:paraId="02AB236B" w14:textId="4AC3EEDE" w:rsidR="007304F4" w:rsidRPr="00E51374" w:rsidRDefault="007304F4" w:rsidP="007304F4">
      <w:pPr>
        <w:rPr>
          <w:rFonts w:ascii="Calibri Light" w:hAnsi="Calibri Light" w:cs="Calibri Light"/>
          <w:lang w:val="id-ID"/>
        </w:rPr>
      </w:pPr>
    </w:p>
    <w:sectPr w:rsidR="007304F4" w:rsidRPr="00E51374" w:rsidSect="0006235F">
      <w:pgSz w:w="11909" w:h="16834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C1F2E" w14:textId="77777777" w:rsidR="00393C89" w:rsidRDefault="00393C89" w:rsidP="00D53909">
      <w:pPr>
        <w:spacing w:after="0" w:line="240" w:lineRule="auto"/>
      </w:pPr>
      <w:r>
        <w:separator/>
      </w:r>
    </w:p>
  </w:endnote>
  <w:endnote w:type="continuationSeparator" w:id="0">
    <w:p w14:paraId="5C0E8F01" w14:textId="77777777" w:rsidR="00393C89" w:rsidRDefault="00393C89" w:rsidP="00D539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rlito">
    <w:altName w:val="Calibri"/>
    <w:panose1 w:val="020B0604020202020204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D5BFF" w14:textId="77777777" w:rsidR="00393C89" w:rsidRDefault="00393C89" w:rsidP="00D53909">
      <w:pPr>
        <w:spacing w:after="0" w:line="240" w:lineRule="auto"/>
      </w:pPr>
      <w:r>
        <w:separator/>
      </w:r>
    </w:p>
  </w:footnote>
  <w:footnote w:type="continuationSeparator" w:id="0">
    <w:p w14:paraId="56310C11" w14:textId="77777777" w:rsidR="00393C89" w:rsidRDefault="00393C89" w:rsidP="00D539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3875"/>
    <w:multiLevelType w:val="hybridMultilevel"/>
    <w:tmpl w:val="3D041D6E"/>
    <w:lvl w:ilvl="0" w:tplc="87B6C1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01CBD"/>
    <w:multiLevelType w:val="hybridMultilevel"/>
    <w:tmpl w:val="741A850E"/>
    <w:lvl w:ilvl="0" w:tplc="D2BC22F4">
      <w:start w:val="1"/>
      <w:numFmt w:val="decimal"/>
      <w:lvlText w:val="%1."/>
      <w:lvlJc w:val="left"/>
      <w:pPr>
        <w:ind w:left="824" w:hanging="452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512A1824">
      <w:numFmt w:val="bullet"/>
      <w:lvlText w:val="•"/>
      <w:lvlJc w:val="left"/>
      <w:pPr>
        <w:ind w:left="1754" w:hanging="452"/>
      </w:pPr>
      <w:rPr>
        <w:lang w:eastAsia="en-US" w:bidi="ar-SA"/>
      </w:rPr>
    </w:lvl>
    <w:lvl w:ilvl="2" w:tplc="7F985926">
      <w:numFmt w:val="bullet"/>
      <w:lvlText w:val="•"/>
      <w:lvlJc w:val="left"/>
      <w:pPr>
        <w:ind w:left="2689" w:hanging="452"/>
      </w:pPr>
      <w:rPr>
        <w:lang w:eastAsia="en-US" w:bidi="ar-SA"/>
      </w:rPr>
    </w:lvl>
    <w:lvl w:ilvl="3" w:tplc="5D98EBB8">
      <w:numFmt w:val="bullet"/>
      <w:lvlText w:val="•"/>
      <w:lvlJc w:val="left"/>
      <w:pPr>
        <w:ind w:left="3623" w:hanging="452"/>
      </w:pPr>
      <w:rPr>
        <w:lang w:eastAsia="en-US" w:bidi="ar-SA"/>
      </w:rPr>
    </w:lvl>
    <w:lvl w:ilvl="4" w:tplc="8E224264">
      <w:numFmt w:val="bullet"/>
      <w:lvlText w:val="•"/>
      <w:lvlJc w:val="left"/>
      <w:pPr>
        <w:ind w:left="4558" w:hanging="452"/>
      </w:pPr>
      <w:rPr>
        <w:lang w:eastAsia="en-US" w:bidi="ar-SA"/>
      </w:rPr>
    </w:lvl>
    <w:lvl w:ilvl="5" w:tplc="47BC5DCC">
      <w:numFmt w:val="bullet"/>
      <w:lvlText w:val="•"/>
      <w:lvlJc w:val="left"/>
      <w:pPr>
        <w:ind w:left="5493" w:hanging="452"/>
      </w:pPr>
      <w:rPr>
        <w:lang w:eastAsia="en-US" w:bidi="ar-SA"/>
      </w:rPr>
    </w:lvl>
    <w:lvl w:ilvl="6" w:tplc="CE3A2C5A">
      <w:numFmt w:val="bullet"/>
      <w:lvlText w:val="•"/>
      <w:lvlJc w:val="left"/>
      <w:pPr>
        <w:ind w:left="6427" w:hanging="452"/>
      </w:pPr>
      <w:rPr>
        <w:lang w:eastAsia="en-US" w:bidi="ar-SA"/>
      </w:rPr>
    </w:lvl>
    <w:lvl w:ilvl="7" w:tplc="D256E3C2">
      <w:numFmt w:val="bullet"/>
      <w:lvlText w:val="•"/>
      <w:lvlJc w:val="left"/>
      <w:pPr>
        <w:ind w:left="7362" w:hanging="452"/>
      </w:pPr>
      <w:rPr>
        <w:lang w:eastAsia="en-US" w:bidi="ar-SA"/>
      </w:rPr>
    </w:lvl>
    <w:lvl w:ilvl="8" w:tplc="230841CE">
      <w:numFmt w:val="bullet"/>
      <w:lvlText w:val="•"/>
      <w:lvlJc w:val="left"/>
      <w:pPr>
        <w:ind w:left="8297" w:hanging="452"/>
      </w:pPr>
      <w:rPr>
        <w:lang w:eastAsia="en-US" w:bidi="ar-SA"/>
      </w:rPr>
    </w:lvl>
  </w:abstractNum>
  <w:abstractNum w:abstractNumId="2" w15:restartNumberingAfterBreak="0">
    <w:nsid w:val="3E2431E2"/>
    <w:multiLevelType w:val="hybridMultilevel"/>
    <w:tmpl w:val="A0E60BE8"/>
    <w:lvl w:ilvl="0" w:tplc="82CA2422">
      <w:start w:val="1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F3385"/>
    <w:multiLevelType w:val="hybridMultilevel"/>
    <w:tmpl w:val="0708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52825"/>
    <w:multiLevelType w:val="hybridMultilevel"/>
    <w:tmpl w:val="2A2682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13D5D"/>
    <w:multiLevelType w:val="hybridMultilevel"/>
    <w:tmpl w:val="BFCEE8E4"/>
    <w:lvl w:ilvl="0" w:tplc="FEBE845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318A0350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758E34C4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B0681836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1648323E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BA9A4DA0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77A8F0DE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396AFCA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B7DE3BB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abstractNum w:abstractNumId="6" w15:restartNumberingAfterBreak="0">
    <w:nsid w:val="64042A6E"/>
    <w:multiLevelType w:val="hybridMultilevel"/>
    <w:tmpl w:val="4C8E31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F48B9"/>
    <w:multiLevelType w:val="hybridMultilevel"/>
    <w:tmpl w:val="2B4432C0"/>
    <w:lvl w:ilvl="0" w:tplc="7EEEDCDE">
      <w:numFmt w:val="bullet"/>
      <w:lvlText w:val=""/>
      <w:lvlJc w:val="left"/>
      <w:pPr>
        <w:ind w:left="483" w:hanging="111"/>
      </w:pPr>
      <w:rPr>
        <w:rFonts w:ascii="Symbol" w:eastAsia="Symbol" w:hAnsi="Symbol" w:cs="Symbol" w:hint="default"/>
        <w:w w:val="99"/>
        <w:position w:val="7"/>
        <w:sz w:val="13"/>
        <w:szCs w:val="13"/>
        <w:lang w:eastAsia="en-US" w:bidi="ar-SA"/>
      </w:rPr>
    </w:lvl>
    <w:lvl w:ilvl="1" w:tplc="B0FAED70">
      <w:numFmt w:val="bullet"/>
      <w:lvlText w:val="•"/>
      <w:lvlJc w:val="left"/>
      <w:pPr>
        <w:ind w:left="1448" w:hanging="111"/>
      </w:pPr>
      <w:rPr>
        <w:lang w:eastAsia="en-US" w:bidi="ar-SA"/>
      </w:rPr>
    </w:lvl>
    <w:lvl w:ilvl="2" w:tplc="77580910">
      <w:numFmt w:val="bullet"/>
      <w:lvlText w:val="•"/>
      <w:lvlJc w:val="left"/>
      <w:pPr>
        <w:ind w:left="2417" w:hanging="111"/>
      </w:pPr>
      <w:rPr>
        <w:lang w:eastAsia="en-US" w:bidi="ar-SA"/>
      </w:rPr>
    </w:lvl>
    <w:lvl w:ilvl="3" w:tplc="F41EA26C">
      <w:numFmt w:val="bullet"/>
      <w:lvlText w:val="•"/>
      <w:lvlJc w:val="left"/>
      <w:pPr>
        <w:ind w:left="3385" w:hanging="111"/>
      </w:pPr>
      <w:rPr>
        <w:lang w:eastAsia="en-US" w:bidi="ar-SA"/>
      </w:rPr>
    </w:lvl>
    <w:lvl w:ilvl="4" w:tplc="B9489288">
      <w:numFmt w:val="bullet"/>
      <w:lvlText w:val="•"/>
      <w:lvlJc w:val="left"/>
      <w:pPr>
        <w:ind w:left="4354" w:hanging="111"/>
      </w:pPr>
      <w:rPr>
        <w:lang w:eastAsia="en-US" w:bidi="ar-SA"/>
      </w:rPr>
    </w:lvl>
    <w:lvl w:ilvl="5" w:tplc="FDD8DDA8">
      <w:numFmt w:val="bullet"/>
      <w:lvlText w:val="•"/>
      <w:lvlJc w:val="left"/>
      <w:pPr>
        <w:ind w:left="5323" w:hanging="111"/>
      </w:pPr>
      <w:rPr>
        <w:lang w:eastAsia="en-US" w:bidi="ar-SA"/>
      </w:rPr>
    </w:lvl>
    <w:lvl w:ilvl="6" w:tplc="18827F1E">
      <w:numFmt w:val="bullet"/>
      <w:lvlText w:val="•"/>
      <w:lvlJc w:val="left"/>
      <w:pPr>
        <w:ind w:left="6291" w:hanging="111"/>
      </w:pPr>
      <w:rPr>
        <w:lang w:eastAsia="en-US" w:bidi="ar-SA"/>
      </w:rPr>
    </w:lvl>
    <w:lvl w:ilvl="7" w:tplc="2D9C0D64">
      <w:numFmt w:val="bullet"/>
      <w:lvlText w:val="•"/>
      <w:lvlJc w:val="left"/>
      <w:pPr>
        <w:ind w:left="7260" w:hanging="111"/>
      </w:pPr>
      <w:rPr>
        <w:lang w:eastAsia="en-US" w:bidi="ar-SA"/>
      </w:rPr>
    </w:lvl>
    <w:lvl w:ilvl="8" w:tplc="1A9AE680">
      <w:numFmt w:val="bullet"/>
      <w:lvlText w:val="•"/>
      <w:lvlJc w:val="left"/>
      <w:pPr>
        <w:ind w:left="8229" w:hanging="111"/>
      </w:pPr>
      <w:rPr>
        <w:lang w:eastAsia="en-US" w:bidi="ar-SA"/>
      </w:rPr>
    </w:lvl>
  </w:abstractNum>
  <w:abstractNum w:abstractNumId="8" w15:restartNumberingAfterBreak="0">
    <w:nsid w:val="6E1B4676"/>
    <w:multiLevelType w:val="hybridMultilevel"/>
    <w:tmpl w:val="E5DCAD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01DC9"/>
    <w:multiLevelType w:val="hybridMultilevel"/>
    <w:tmpl w:val="C80E5116"/>
    <w:lvl w:ilvl="0" w:tplc="44DC3112">
      <w:start w:val="1"/>
      <w:numFmt w:val="upperRoman"/>
      <w:lvlText w:val="%1."/>
      <w:lvlJc w:val="left"/>
      <w:pPr>
        <w:ind w:left="1040" w:hanging="360"/>
      </w:pPr>
      <w:rPr>
        <w:rFonts w:ascii="Carlito" w:eastAsia="Carlito" w:hAnsi="Carlito" w:cs="Carlito" w:hint="default"/>
        <w:b/>
        <w:bCs/>
        <w:spacing w:val="-1"/>
        <w:w w:val="100"/>
        <w:sz w:val="28"/>
        <w:szCs w:val="28"/>
        <w:lang w:eastAsia="en-US" w:bidi="ar-SA"/>
      </w:rPr>
    </w:lvl>
    <w:lvl w:ilvl="1" w:tplc="D11A7B92">
      <w:start w:val="1"/>
      <w:numFmt w:val="upperLetter"/>
      <w:lvlText w:val="%2."/>
      <w:lvlJc w:val="left"/>
      <w:pPr>
        <w:ind w:left="1400" w:hanging="360"/>
      </w:pPr>
      <w:rPr>
        <w:rFonts w:ascii="Carlito" w:eastAsia="Carlito" w:hAnsi="Carlito" w:cs="Carlito" w:hint="default"/>
        <w:b/>
        <w:bCs/>
        <w:w w:val="100"/>
        <w:sz w:val="22"/>
        <w:szCs w:val="22"/>
        <w:lang w:eastAsia="en-US" w:bidi="ar-SA"/>
      </w:rPr>
    </w:lvl>
    <w:lvl w:ilvl="2" w:tplc="31AE28B2">
      <w:start w:val="1"/>
      <w:numFmt w:val="decimal"/>
      <w:lvlText w:val="%3."/>
      <w:lvlJc w:val="left"/>
      <w:pPr>
        <w:ind w:left="176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3" w:tplc="ADCAC4B8">
      <w:numFmt w:val="bullet"/>
      <w:lvlText w:val="•"/>
      <w:lvlJc w:val="left"/>
      <w:pPr>
        <w:ind w:left="2810" w:hanging="360"/>
      </w:pPr>
      <w:rPr>
        <w:lang w:eastAsia="en-US" w:bidi="ar-SA"/>
      </w:rPr>
    </w:lvl>
    <w:lvl w:ilvl="4" w:tplc="71E00AD8">
      <w:numFmt w:val="bullet"/>
      <w:lvlText w:val="•"/>
      <w:lvlJc w:val="left"/>
      <w:pPr>
        <w:ind w:left="3861" w:hanging="360"/>
      </w:pPr>
      <w:rPr>
        <w:lang w:eastAsia="en-US" w:bidi="ar-SA"/>
      </w:rPr>
    </w:lvl>
    <w:lvl w:ilvl="5" w:tplc="7CFC4EB6">
      <w:numFmt w:val="bullet"/>
      <w:lvlText w:val="•"/>
      <w:lvlJc w:val="left"/>
      <w:pPr>
        <w:ind w:left="4912" w:hanging="360"/>
      </w:pPr>
      <w:rPr>
        <w:lang w:eastAsia="en-US" w:bidi="ar-SA"/>
      </w:rPr>
    </w:lvl>
    <w:lvl w:ilvl="6" w:tplc="11648A46">
      <w:numFmt w:val="bullet"/>
      <w:lvlText w:val="•"/>
      <w:lvlJc w:val="left"/>
      <w:pPr>
        <w:ind w:left="5963" w:hanging="360"/>
      </w:pPr>
      <w:rPr>
        <w:lang w:eastAsia="en-US" w:bidi="ar-SA"/>
      </w:rPr>
    </w:lvl>
    <w:lvl w:ilvl="7" w:tplc="357E902C">
      <w:numFmt w:val="bullet"/>
      <w:lvlText w:val="•"/>
      <w:lvlJc w:val="left"/>
      <w:pPr>
        <w:ind w:left="7014" w:hanging="360"/>
      </w:pPr>
      <w:rPr>
        <w:lang w:eastAsia="en-US" w:bidi="ar-SA"/>
      </w:rPr>
    </w:lvl>
    <w:lvl w:ilvl="8" w:tplc="5532EDBC">
      <w:numFmt w:val="bullet"/>
      <w:lvlText w:val="•"/>
      <w:lvlJc w:val="left"/>
      <w:pPr>
        <w:ind w:left="8064" w:hanging="360"/>
      </w:pPr>
      <w:rPr>
        <w:lang w:eastAsia="en-US" w:bidi="ar-SA"/>
      </w:rPr>
    </w:lvl>
  </w:abstractNum>
  <w:abstractNum w:abstractNumId="10" w15:restartNumberingAfterBreak="0">
    <w:nsid w:val="77ED1626"/>
    <w:multiLevelType w:val="hybridMultilevel"/>
    <w:tmpl w:val="E460D11E"/>
    <w:lvl w:ilvl="0" w:tplc="19ECF42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03145BF6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83885BFA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F5009E90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93443042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E0B62C76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1A2C79E8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1B74732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9C24935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num w:numId="1">
    <w:abstractNumId w:val="2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6"/>
  </w:num>
  <w:num w:numId="7">
    <w:abstractNumId w:val="4"/>
  </w:num>
  <w:num w:numId="8">
    <w:abstractNumId w:val="8"/>
  </w:num>
  <w:num w:numId="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2MjExMzMzNDdW0lEKTi0uzszPAykwrgUA4ePJ4CwAAAA="/>
  </w:docVars>
  <w:rsids>
    <w:rsidRoot w:val="00F77A56"/>
    <w:rsid w:val="000016A4"/>
    <w:rsid w:val="00044BCA"/>
    <w:rsid w:val="0006235F"/>
    <w:rsid w:val="000660C0"/>
    <w:rsid w:val="000C14E3"/>
    <w:rsid w:val="000E0763"/>
    <w:rsid w:val="001A4FA9"/>
    <w:rsid w:val="001A7BC8"/>
    <w:rsid w:val="001C3999"/>
    <w:rsid w:val="00211C20"/>
    <w:rsid w:val="00227530"/>
    <w:rsid w:val="00234E44"/>
    <w:rsid w:val="002521B0"/>
    <w:rsid w:val="002706AA"/>
    <w:rsid w:val="002763B6"/>
    <w:rsid w:val="002B7830"/>
    <w:rsid w:val="002D4FE9"/>
    <w:rsid w:val="00302452"/>
    <w:rsid w:val="0032104B"/>
    <w:rsid w:val="00342E0F"/>
    <w:rsid w:val="00366896"/>
    <w:rsid w:val="0038475B"/>
    <w:rsid w:val="00393C89"/>
    <w:rsid w:val="003E59F2"/>
    <w:rsid w:val="00413234"/>
    <w:rsid w:val="00416013"/>
    <w:rsid w:val="004263C6"/>
    <w:rsid w:val="00476434"/>
    <w:rsid w:val="00490ABC"/>
    <w:rsid w:val="004B7121"/>
    <w:rsid w:val="004C6751"/>
    <w:rsid w:val="00507324"/>
    <w:rsid w:val="00516A32"/>
    <w:rsid w:val="00522FD4"/>
    <w:rsid w:val="0052548F"/>
    <w:rsid w:val="005314CD"/>
    <w:rsid w:val="00541917"/>
    <w:rsid w:val="00581D47"/>
    <w:rsid w:val="005B0DE0"/>
    <w:rsid w:val="005B7DEF"/>
    <w:rsid w:val="005C13C4"/>
    <w:rsid w:val="005D2064"/>
    <w:rsid w:val="005D3EB0"/>
    <w:rsid w:val="005D6B8B"/>
    <w:rsid w:val="005E3098"/>
    <w:rsid w:val="00626960"/>
    <w:rsid w:val="0063464F"/>
    <w:rsid w:val="0065186A"/>
    <w:rsid w:val="0066672F"/>
    <w:rsid w:val="00675BBA"/>
    <w:rsid w:val="007168D8"/>
    <w:rsid w:val="00717841"/>
    <w:rsid w:val="007304F4"/>
    <w:rsid w:val="00750D61"/>
    <w:rsid w:val="0077026C"/>
    <w:rsid w:val="00780146"/>
    <w:rsid w:val="007B06E6"/>
    <w:rsid w:val="007F2975"/>
    <w:rsid w:val="00807177"/>
    <w:rsid w:val="0081138D"/>
    <w:rsid w:val="00820300"/>
    <w:rsid w:val="0084146F"/>
    <w:rsid w:val="00846DD4"/>
    <w:rsid w:val="00865A32"/>
    <w:rsid w:val="008B169F"/>
    <w:rsid w:val="008C3C33"/>
    <w:rsid w:val="008E3DAF"/>
    <w:rsid w:val="00921760"/>
    <w:rsid w:val="00933512"/>
    <w:rsid w:val="0097506B"/>
    <w:rsid w:val="009E0D6F"/>
    <w:rsid w:val="009F5571"/>
    <w:rsid w:val="00A34524"/>
    <w:rsid w:val="00AA44A6"/>
    <w:rsid w:val="00AC604C"/>
    <w:rsid w:val="00AC7105"/>
    <w:rsid w:val="00AD7657"/>
    <w:rsid w:val="00AE3F35"/>
    <w:rsid w:val="00B14537"/>
    <w:rsid w:val="00B146A4"/>
    <w:rsid w:val="00BB1CA0"/>
    <w:rsid w:val="00BF0630"/>
    <w:rsid w:val="00BF5235"/>
    <w:rsid w:val="00BF66D7"/>
    <w:rsid w:val="00C14FAF"/>
    <w:rsid w:val="00C257B8"/>
    <w:rsid w:val="00C433B1"/>
    <w:rsid w:val="00CC563E"/>
    <w:rsid w:val="00CD0479"/>
    <w:rsid w:val="00CE0EC2"/>
    <w:rsid w:val="00CE14A0"/>
    <w:rsid w:val="00D25CB9"/>
    <w:rsid w:val="00D53909"/>
    <w:rsid w:val="00D75481"/>
    <w:rsid w:val="00DD73D0"/>
    <w:rsid w:val="00DF748F"/>
    <w:rsid w:val="00E24239"/>
    <w:rsid w:val="00E51374"/>
    <w:rsid w:val="00E72679"/>
    <w:rsid w:val="00EA096C"/>
    <w:rsid w:val="00EE3361"/>
    <w:rsid w:val="00F33830"/>
    <w:rsid w:val="00F66152"/>
    <w:rsid w:val="00F77A56"/>
    <w:rsid w:val="00F91731"/>
    <w:rsid w:val="00FD1EFF"/>
    <w:rsid w:val="00FE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DECD7"/>
  <w15:chartTrackingRefBased/>
  <w15:docId w15:val="{2B8AFF62-E20F-4893-859C-D31BF72F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04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4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040" w:hanging="361"/>
      <w:outlineLvl w:val="2"/>
    </w:pPr>
    <w:rPr>
      <w:rFonts w:ascii="Carlito" w:eastAsia="Carlito" w:hAnsi="Carlito" w:cs="Carlito"/>
      <w:b/>
      <w:bCs/>
      <w:sz w:val="28"/>
      <w:szCs w:val="28"/>
      <w:lang w:val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04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unhideWhenUsed/>
    <w:qFormat/>
    <w:rsid w:val="005D6B8B"/>
    <w:pPr>
      <w:widowControl w:val="0"/>
      <w:autoSpaceDE w:val="0"/>
      <w:autoSpaceDN w:val="0"/>
      <w:spacing w:after="0" w:line="240" w:lineRule="auto"/>
      <w:ind w:left="1400" w:hanging="361"/>
      <w:outlineLvl w:val="4"/>
    </w:pPr>
    <w:rPr>
      <w:rFonts w:ascii="Carlito" w:eastAsia="Carlito" w:hAnsi="Carlito" w:cs="Carlito"/>
      <w:b/>
      <w:bCs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7A5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D6B8B"/>
    <w:rPr>
      <w:rFonts w:ascii="Carlito" w:eastAsia="Carlito" w:hAnsi="Carlito" w:cs="Carlito"/>
      <w:b/>
      <w:bCs/>
      <w:sz w:val="28"/>
      <w:szCs w:val="28"/>
      <w:lang w:val="en-ID"/>
    </w:rPr>
  </w:style>
  <w:style w:type="character" w:customStyle="1" w:styleId="Heading5Char">
    <w:name w:val="Heading 5 Char"/>
    <w:basedOn w:val="DefaultParagraphFont"/>
    <w:link w:val="Heading5"/>
    <w:uiPriority w:val="9"/>
    <w:rsid w:val="005D6B8B"/>
    <w:rPr>
      <w:rFonts w:ascii="Carlito" w:eastAsia="Carlito" w:hAnsi="Carlito" w:cs="Carlito"/>
      <w:b/>
      <w:bCs/>
      <w:lang w:val="en-I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D6B8B"/>
    <w:rPr>
      <w:rFonts w:ascii="Carlito" w:eastAsia="Carlito" w:hAnsi="Carlito" w:cs="Carlito"/>
      <w:lang w:val="en-ID"/>
    </w:rPr>
  </w:style>
  <w:style w:type="paragraph" w:customStyle="1" w:styleId="TableParagraph">
    <w:name w:val="Table Paragraph"/>
    <w:basedOn w:val="Normal"/>
    <w:uiPriority w:val="1"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Heading1Char">
    <w:name w:val="Heading 1 Char"/>
    <w:basedOn w:val="DefaultParagraphFont"/>
    <w:link w:val="Heading1"/>
    <w:uiPriority w:val="9"/>
    <w:rsid w:val="007304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4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04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5D3E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EB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539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909"/>
  </w:style>
  <w:style w:type="paragraph" w:styleId="Footer">
    <w:name w:val="footer"/>
    <w:basedOn w:val="Normal"/>
    <w:link w:val="FooterChar"/>
    <w:uiPriority w:val="99"/>
    <w:unhideWhenUsed/>
    <w:rsid w:val="00D539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9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51E8FAA47F146AE8267773122C1F7" ma:contentTypeVersion="6" ma:contentTypeDescription="Create a new document." ma:contentTypeScope="" ma:versionID="403d76335054321d08283b82f8f39495">
  <xsd:schema xmlns:xsd="http://www.w3.org/2001/XMLSchema" xmlns:xs="http://www.w3.org/2001/XMLSchema" xmlns:p="http://schemas.microsoft.com/office/2006/metadata/properties" xmlns:ns2="795e514b-fb53-40a8-8f90-d8d581d25727" targetNamespace="http://schemas.microsoft.com/office/2006/metadata/properties" ma:root="true" ma:fieldsID="37aa21e2949abae8ced5cd5aabe9bceb" ns2:_="">
    <xsd:import namespace="795e514b-fb53-40a8-8f90-d8d581d25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514b-fb53-40a8-8f90-d8d581d2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D4CABA-A040-40D1-8D0F-7A5F46EDF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6B07A-8F19-45E4-9B55-6BFD288D42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BE1B2-2148-4F8E-802A-9C265FF81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514b-fb53-40a8-8f90-d8d581d2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wan -</dc:creator>
  <cp:keywords/>
  <dc:description/>
  <cp:lastModifiedBy>Listya Eka Anggraini</cp:lastModifiedBy>
  <cp:revision>14</cp:revision>
  <dcterms:created xsi:type="dcterms:W3CDTF">2021-08-30T04:33:00Z</dcterms:created>
  <dcterms:modified xsi:type="dcterms:W3CDTF">2021-09-14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51E8FAA47F146AE8267773122C1F7</vt:lpwstr>
  </property>
</Properties>
</file>